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269ED2" w14:textId="77777777" w:rsidR="00A97836" w:rsidRDefault="00A97836" w:rsidP="00A97836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45EA385E" wp14:editId="458154A6">
            <wp:simplePos x="0" y="0"/>
            <wp:positionH relativeFrom="margin">
              <wp:align>center</wp:align>
            </wp:positionH>
            <wp:positionV relativeFrom="paragraph">
              <wp:posOffset>41333</wp:posOffset>
            </wp:positionV>
            <wp:extent cx="2304184" cy="1536123"/>
            <wp:effectExtent l="0" t="0" r="1270" b="6985"/>
            <wp:wrapNone/>
            <wp:docPr id="3" name="Picture 3" descr="Q:\DSDM\Year 2010\Marcom Team\Logo\JCU Singapore new logo\Logo(new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Q:\DSDM\Year 2010\Marcom Team\Logo\JCU Singapore new logo\Logo(new)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4184" cy="15361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A7C8B1" w14:textId="77777777" w:rsidR="00A97836" w:rsidRDefault="00A97836" w:rsidP="00A97836">
      <w:pPr>
        <w:spacing w:after="0"/>
      </w:pPr>
    </w:p>
    <w:p w14:paraId="3ECADF14" w14:textId="77777777" w:rsidR="00A97836" w:rsidRDefault="00A97836" w:rsidP="00A97836">
      <w:pPr>
        <w:spacing w:after="0"/>
      </w:pPr>
    </w:p>
    <w:p w14:paraId="07DCE5A0" w14:textId="77777777" w:rsidR="00A97836" w:rsidRDefault="00A97836" w:rsidP="00A97836">
      <w:pPr>
        <w:spacing w:after="0"/>
      </w:pPr>
    </w:p>
    <w:p w14:paraId="4061D90E" w14:textId="77777777" w:rsidR="00A97836" w:rsidRDefault="00A97836" w:rsidP="00A97836">
      <w:pPr>
        <w:spacing w:after="0"/>
        <w:rPr>
          <w:b/>
          <w:sz w:val="28"/>
          <w:szCs w:val="28"/>
        </w:rPr>
      </w:pPr>
      <w:r w:rsidRPr="00AA7996">
        <w:rPr>
          <w:b/>
          <w:sz w:val="28"/>
          <w:szCs w:val="28"/>
        </w:rPr>
        <w:tab/>
      </w:r>
      <w:r w:rsidRPr="00AA7996">
        <w:rPr>
          <w:b/>
          <w:sz w:val="28"/>
          <w:szCs w:val="28"/>
        </w:rPr>
        <w:tab/>
      </w:r>
    </w:p>
    <w:p w14:paraId="04D0D531" w14:textId="77777777" w:rsidR="00A97836" w:rsidRPr="00601B87" w:rsidRDefault="00A97836" w:rsidP="00A97836">
      <w:pPr>
        <w:spacing w:after="0"/>
        <w:rPr>
          <w:b/>
          <w:sz w:val="28"/>
          <w:szCs w:val="28"/>
          <w:lang w:val="en-SG"/>
        </w:rPr>
      </w:pPr>
      <w:r w:rsidRPr="00AA7996">
        <w:rPr>
          <w:b/>
          <w:sz w:val="28"/>
          <w:szCs w:val="28"/>
        </w:rPr>
        <w:tab/>
      </w:r>
      <w:r w:rsidRPr="00AA7996">
        <w:rPr>
          <w:b/>
          <w:sz w:val="28"/>
          <w:szCs w:val="28"/>
        </w:rPr>
        <w:tab/>
      </w:r>
      <w:r w:rsidRPr="00AA7996">
        <w:rPr>
          <w:b/>
          <w:sz w:val="28"/>
          <w:szCs w:val="28"/>
        </w:rPr>
        <w:tab/>
      </w:r>
    </w:p>
    <w:p w14:paraId="5A8F69E1" w14:textId="77777777" w:rsidR="00A97836" w:rsidRDefault="00A97836" w:rsidP="00A97836">
      <w:pPr>
        <w:spacing w:after="0"/>
        <w:rPr>
          <w:sz w:val="24"/>
          <w:szCs w:val="24"/>
        </w:rPr>
      </w:pPr>
    </w:p>
    <w:p w14:paraId="4ADDB59A" w14:textId="77777777" w:rsidR="00A97836" w:rsidRDefault="00A97836" w:rsidP="00A97836">
      <w:pPr>
        <w:spacing w:after="0"/>
        <w:rPr>
          <w:sz w:val="24"/>
          <w:szCs w:val="24"/>
        </w:rPr>
      </w:pPr>
    </w:p>
    <w:p w14:paraId="368CBF1F" w14:textId="77777777" w:rsidR="00A97836" w:rsidRDefault="00A97836" w:rsidP="00A97836">
      <w:pPr>
        <w:spacing w:after="0"/>
        <w:rPr>
          <w:sz w:val="24"/>
          <w:szCs w:val="24"/>
        </w:rPr>
      </w:pPr>
    </w:p>
    <w:p w14:paraId="508CCA7F" w14:textId="77777777" w:rsidR="00A97836" w:rsidRDefault="00A97836" w:rsidP="00A97836">
      <w:pPr>
        <w:spacing w:after="0"/>
        <w:rPr>
          <w:sz w:val="24"/>
          <w:szCs w:val="24"/>
        </w:rPr>
      </w:pPr>
    </w:p>
    <w:p w14:paraId="444159DB" w14:textId="77777777" w:rsidR="00A97836" w:rsidRDefault="00A97836" w:rsidP="00A97836">
      <w:pPr>
        <w:spacing w:after="0"/>
        <w:rPr>
          <w:b/>
          <w:sz w:val="40"/>
          <w:szCs w:val="40"/>
          <w:u w:val="single"/>
        </w:rPr>
      </w:pPr>
    </w:p>
    <w:p w14:paraId="1A20F9BB" w14:textId="2B77247D" w:rsidR="00A97836" w:rsidRPr="00511FBD" w:rsidRDefault="00A97836" w:rsidP="00A97836">
      <w:pPr>
        <w:spacing w:after="0"/>
        <w:jc w:val="center"/>
        <w:rPr>
          <w:b/>
          <w:bCs/>
          <w:sz w:val="40"/>
          <w:szCs w:val="40"/>
          <w:u w:val="single"/>
        </w:rPr>
      </w:pPr>
      <w:r w:rsidRPr="00511FBD">
        <w:rPr>
          <w:b/>
          <w:bCs/>
          <w:sz w:val="40"/>
          <w:szCs w:val="40"/>
          <w:u w:val="single"/>
        </w:rPr>
        <w:t xml:space="preserve">Assessment </w:t>
      </w:r>
      <w:r w:rsidR="008063A2">
        <w:rPr>
          <w:b/>
          <w:bCs/>
          <w:sz w:val="40"/>
          <w:szCs w:val="40"/>
          <w:u w:val="single"/>
        </w:rPr>
        <w:t>2</w:t>
      </w:r>
    </w:p>
    <w:p w14:paraId="7E19463C" w14:textId="77777777" w:rsidR="00A97836" w:rsidRPr="00511FBD" w:rsidRDefault="00A97836" w:rsidP="00A97836">
      <w:pPr>
        <w:spacing w:after="0"/>
        <w:jc w:val="center"/>
        <w:rPr>
          <w:sz w:val="32"/>
          <w:szCs w:val="32"/>
        </w:rPr>
      </w:pPr>
    </w:p>
    <w:p w14:paraId="2AA85AB1" w14:textId="77777777" w:rsidR="00A97836" w:rsidRDefault="00A97836" w:rsidP="00A97836">
      <w:pPr>
        <w:pStyle w:val="Title"/>
        <w:jc w:val="center"/>
        <w:rPr>
          <w:rFonts w:asciiTheme="minorHAnsi" w:hAnsiTheme="minorHAnsi"/>
          <w:sz w:val="48"/>
          <w:szCs w:val="48"/>
        </w:rPr>
      </w:pPr>
    </w:p>
    <w:p w14:paraId="17AC0B8D" w14:textId="0FF4F2F5" w:rsidR="00A97836" w:rsidRPr="00FB1129" w:rsidRDefault="00B17798" w:rsidP="00A97836">
      <w:pPr>
        <w:pStyle w:val="Title"/>
        <w:jc w:val="center"/>
        <w:rPr>
          <w:rFonts w:asciiTheme="minorHAnsi" w:hAnsiTheme="minorHAnsi"/>
          <w:b/>
          <w:bCs/>
          <w:sz w:val="48"/>
          <w:szCs w:val="48"/>
        </w:rPr>
      </w:pPr>
      <w:r>
        <w:rPr>
          <w:rFonts w:asciiTheme="minorHAnsi" w:hAnsiTheme="minorHAnsi"/>
          <w:b/>
          <w:bCs/>
          <w:sz w:val="48"/>
          <w:szCs w:val="48"/>
        </w:rPr>
        <w:t>Lab 2</w:t>
      </w:r>
    </w:p>
    <w:p w14:paraId="3E43CC22" w14:textId="77777777" w:rsidR="00A97836" w:rsidRPr="00511FBD" w:rsidRDefault="00A97836" w:rsidP="00A97836"/>
    <w:p w14:paraId="49FAF8C3" w14:textId="77777777" w:rsidR="00A97836" w:rsidRPr="00511FBD" w:rsidRDefault="00A97836" w:rsidP="00A97836">
      <w:pPr>
        <w:spacing w:after="0"/>
        <w:jc w:val="center"/>
        <w:rPr>
          <w:sz w:val="32"/>
          <w:szCs w:val="32"/>
        </w:rPr>
      </w:pPr>
    </w:p>
    <w:p w14:paraId="3C262476" w14:textId="77777777" w:rsidR="00A97836" w:rsidRPr="00511FBD" w:rsidRDefault="00A97836" w:rsidP="00A97836">
      <w:pPr>
        <w:spacing w:after="0"/>
        <w:jc w:val="center"/>
        <w:rPr>
          <w:sz w:val="32"/>
          <w:szCs w:val="32"/>
        </w:rPr>
      </w:pPr>
      <w:r w:rsidRPr="00511FBD">
        <w:rPr>
          <w:sz w:val="32"/>
          <w:szCs w:val="32"/>
        </w:rPr>
        <w:t xml:space="preserve">Author: </w:t>
      </w:r>
      <w:proofErr w:type="spellStart"/>
      <w:r w:rsidRPr="00511FBD">
        <w:rPr>
          <w:sz w:val="32"/>
          <w:szCs w:val="32"/>
        </w:rPr>
        <w:t>Bertocco</w:t>
      </w:r>
      <w:proofErr w:type="spellEnd"/>
      <w:r w:rsidRPr="00511FBD">
        <w:rPr>
          <w:sz w:val="32"/>
          <w:szCs w:val="32"/>
        </w:rPr>
        <w:t xml:space="preserve"> Thomas-Killian - #13758322</w:t>
      </w:r>
    </w:p>
    <w:p w14:paraId="1E51919F" w14:textId="77777777" w:rsidR="00A97836" w:rsidRPr="00511FBD" w:rsidRDefault="00A97836" w:rsidP="00A97836">
      <w:pPr>
        <w:spacing w:after="0"/>
        <w:jc w:val="center"/>
        <w:rPr>
          <w:sz w:val="32"/>
          <w:szCs w:val="32"/>
        </w:rPr>
      </w:pPr>
    </w:p>
    <w:p w14:paraId="3A4C3091" w14:textId="77777777" w:rsidR="00A97836" w:rsidRPr="00511FBD" w:rsidRDefault="00A97836" w:rsidP="00A97836">
      <w:pPr>
        <w:spacing w:after="0"/>
        <w:jc w:val="center"/>
        <w:rPr>
          <w:sz w:val="32"/>
          <w:szCs w:val="32"/>
        </w:rPr>
      </w:pPr>
      <w:r w:rsidRPr="00511FBD">
        <w:rPr>
          <w:sz w:val="32"/>
          <w:szCs w:val="32"/>
        </w:rPr>
        <w:t xml:space="preserve">Lecturer: </w:t>
      </w:r>
      <w:r>
        <w:rPr>
          <w:sz w:val="32"/>
          <w:szCs w:val="32"/>
        </w:rPr>
        <w:t>Da Sheng Liu</w:t>
      </w:r>
    </w:p>
    <w:p w14:paraId="17F0002C" w14:textId="77777777" w:rsidR="00A97836" w:rsidRPr="00B06CCB" w:rsidRDefault="00A97836" w:rsidP="00A97836">
      <w:pPr>
        <w:spacing w:after="0"/>
        <w:jc w:val="center"/>
        <w:rPr>
          <w:sz w:val="32"/>
          <w:szCs w:val="32"/>
        </w:rPr>
      </w:pPr>
    </w:p>
    <w:p w14:paraId="6D435520" w14:textId="19883F1C" w:rsidR="00A97836" w:rsidRPr="00B06CCB" w:rsidRDefault="00A97836" w:rsidP="00A97836">
      <w:pPr>
        <w:spacing w:after="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CO5609 Intelligent Agents and Simulation </w:t>
      </w:r>
      <w:r w:rsidRPr="00B06CCB">
        <w:rPr>
          <w:sz w:val="32"/>
          <w:szCs w:val="32"/>
        </w:rPr>
        <w:t xml:space="preserve">| </w:t>
      </w:r>
      <w:r>
        <w:rPr>
          <w:sz w:val="32"/>
          <w:szCs w:val="32"/>
        </w:rPr>
        <w:t>SP53</w:t>
      </w:r>
      <w:r w:rsidRPr="00B06CCB">
        <w:rPr>
          <w:sz w:val="32"/>
          <w:szCs w:val="32"/>
        </w:rPr>
        <w:t xml:space="preserve"> | 20</w:t>
      </w:r>
      <w:r>
        <w:rPr>
          <w:sz w:val="32"/>
          <w:szCs w:val="32"/>
        </w:rPr>
        <w:t>19</w:t>
      </w:r>
    </w:p>
    <w:p w14:paraId="4B258EDB" w14:textId="77777777" w:rsidR="00A97836" w:rsidRPr="00B06CCB" w:rsidRDefault="00A97836" w:rsidP="00A97836">
      <w:pPr>
        <w:spacing w:after="0"/>
        <w:rPr>
          <w:sz w:val="32"/>
          <w:szCs w:val="32"/>
        </w:rPr>
      </w:pPr>
    </w:p>
    <w:p w14:paraId="7AE6467D" w14:textId="77777777" w:rsidR="00A97836" w:rsidRPr="00B06CCB" w:rsidRDefault="00A97836" w:rsidP="00A97836">
      <w:pPr>
        <w:spacing w:after="0"/>
        <w:jc w:val="center"/>
        <w:rPr>
          <w:sz w:val="32"/>
          <w:szCs w:val="32"/>
        </w:rPr>
      </w:pPr>
    </w:p>
    <w:p w14:paraId="6F2B2EEE" w14:textId="3E395494" w:rsidR="00A97836" w:rsidRPr="00511FBD" w:rsidRDefault="00A97836" w:rsidP="00A97836">
      <w:pPr>
        <w:spacing w:after="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5 January </w:t>
      </w:r>
      <w:r w:rsidRPr="00B06CCB">
        <w:rPr>
          <w:sz w:val="32"/>
          <w:szCs w:val="32"/>
        </w:rPr>
        <w:t>20</w:t>
      </w:r>
      <w:r>
        <w:rPr>
          <w:sz w:val="32"/>
          <w:szCs w:val="32"/>
        </w:rPr>
        <w:t>20</w:t>
      </w:r>
    </w:p>
    <w:p w14:paraId="66B454AC" w14:textId="77777777" w:rsidR="00A97836" w:rsidRDefault="00A97836" w:rsidP="00A97836"/>
    <w:p w14:paraId="2F214033" w14:textId="77777777" w:rsidR="00A97836" w:rsidRDefault="00A97836" w:rsidP="00A97836"/>
    <w:p w14:paraId="10B54DEA" w14:textId="1B739AA7" w:rsidR="00476992" w:rsidRDefault="00476992"/>
    <w:p w14:paraId="3D00B429" w14:textId="77777777" w:rsidR="00476992" w:rsidRDefault="00476992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11071250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D397DE1" w14:textId="3EEE4D3E" w:rsidR="00476992" w:rsidRDefault="00476992">
          <w:pPr>
            <w:pStyle w:val="TOCHeading"/>
          </w:pPr>
          <w:r>
            <w:t>Table of Contents</w:t>
          </w:r>
        </w:p>
        <w:p w14:paraId="46F9E256" w14:textId="13B93355" w:rsidR="008D3718" w:rsidRDefault="0047699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9135183" w:history="1">
            <w:r w:rsidR="008D3718" w:rsidRPr="00012F27">
              <w:rPr>
                <w:rStyle w:val="Hyperlink"/>
                <w:noProof/>
              </w:rPr>
              <w:t>Changelog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183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4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7B6CD97A" w14:textId="410B46F5" w:rsidR="008D3718" w:rsidRDefault="00F517F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184" w:history="1">
            <w:r w:rsidR="008D3718" w:rsidRPr="00012F27">
              <w:rPr>
                <w:rStyle w:val="Hyperlink"/>
                <w:noProof/>
              </w:rPr>
              <w:t>All files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184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4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19E00E2A" w14:textId="4722FC87" w:rsidR="008D3718" w:rsidRDefault="00F517F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185" w:history="1">
            <w:r w:rsidR="008D3718" w:rsidRPr="00012F27">
              <w:rPr>
                <w:rStyle w:val="Hyperlink"/>
                <w:noProof/>
              </w:rPr>
              <w:t>VladPackManGame.cpp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185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4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438C2A03" w14:textId="39B3E2BA" w:rsidR="008D3718" w:rsidRDefault="00F517F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186" w:history="1">
            <w:r w:rsidR="008D3718" w:rsidRPr="00012F27">
              <w:rPr>
                <w:rStyle w:val="Hyperlink"/>
                <w:noProof/>
              </w:rPr>
              <w:t>main()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186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4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73349D3D" w14:textId="2A1EF910" w:rsidR="008D3718" w:rsidRDefault="00F517F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187" w:history="1">
            <w:r w:rsidR="008D3718" w:rsidRPr="00012F27">
              <w:rPr>
                <w:rStyle w:val="Hyperlink"/>
                <w:noProof/>
              </w:rPr>
              <w:t>BoardH.h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187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4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4481196E" w14:textId="0387658E" w:rsidR="008D3718" w:rsidRDefault="00F517F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188" w:history="1">
            <w:r w:rsidR="008D3718" w:rsidRPr="00012F27">
              <w:rPr>
                <w:rStyle w:val="Hyperlink"/>
                <w:noProof/>
              </w:rPr>
              <w:t>Board()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188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4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27B97CEF" w14:textId="0637BF03" w:rsidR="008D3718" w:rsidRDefault="00F517F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189" w:history="1">
            <w:r w:rsidR="008D3718" w:rsidRPr="00012F27">
              <w:rPr>
                <w:rStyle w:val="Hyperlink"/>
                <w:noProof/>
              </w:rPr>
              <w:t>setBoardOk()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189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5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11FAACDA" w14:textId="5DB153D8" w:rsidR="008D3718" w:rsidRDefault="00F517F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190" w:history="1">
            <w:r w:rsidR="008D3718" w:rsidRPr="00012F27">
              <w:rPr>
                <w:rStyle w:val="Hyperlink"/>
                <w:noProof/>
              </w:rPr>
              <w:t>IamAlive()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190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5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58C5DA5F" w14:textId="0F9D3A57" w:rsidR="008D3718" w:rsidRDefault="00F517F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191" w:history="1">
            <w:r w:rsidR="008D3718" w:rsidRPr="00012F27">
              <w:rPr>
                <w:rStyle w:val="Hyperlink"/>
                <w:noProof/>
              </w:rPr>
              <w:t>Board.ccp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191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5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39574AAD" w14:textId="05927959" w:rsidR="008D3718" w:rsidRDefault="00F517F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192" w:history="1">
            <w:r w:rsidR="008D3718" w:rsidRPr="00012F27">
              <w:rPr>
                <w:rStyle w:val="Hyperlink"/>
                <w:noProof/>
              </w:rPr>
              <w:t>touch_all()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192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5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64D8925B" w14:textId="72840F50" w:rsidR="008D3718" w:rsidRDefault="00F517F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193" w:history="1">
            <w:r w:rsidR="008D3718" w:rsidRPr="00012F27">
              <w:rPr>
                <w:rStyle w:val="Hyperlink"/>
                <w:noProof/>
              </w:rPr>
              <w:t>game_all()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193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5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6373A026" w14:textId="5A84C594" w:rsidR="008D3718" w:rsidRDefault="00F517F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194" w:history="1">
            <w:r w:rsidR="008D3718" w:rsidRPr="00012F27">
              <w:rPr>
                <w:rStyle w:val="Hyperlink"/>
                <w:noProof/>
              </w:rPr>
              <w:t>move()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194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5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65D3ABA4" w14:textId="1E4AE088" w:rsidR="008D3718" w:rsidRDefault="00F517F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195" w:history="1">
            <w:r w:rsidR="008D3718" w:rsidRPr="00012F27">
              <w:rPr>
                <w:rStyle w:val="Hyperlink"/>
                <w:noProof/>
              </w:rPr>
              <w:t>paint()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195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5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046CAA9E" w14:textId="2BE3898B" w:rsidR="008D3718" w:rsidRDefault="00F517F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196" w:history="1">
            <w:r w:rsidR="008D3718" w:rsidRPr="00012F27">
              <w:rPr>
                <w:rStyle w:val="Hyperlink"/>
                <w:noProof/>
              </w:rPr>
              <w:t>ListBoardObjects.cpp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196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6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57DA226C" w14:textId="0FD0513E" w:rsidR="008D3718" w:rsidRDefault="00F517F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197" w:history="1">
            <w:r w:rsidR="008D3718" w:rsidRPr="00012F27">
              <w:rPr>
                <w:rStyle w:val="Hyperlink"/>
                <w:noProof/>
              </w:rPr>
              <w:t>List()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197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6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66677DD2" w14:textId="6972413D" w:rsidR="008D3718" w:rsidRDefault="00F517F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198" w:history="1">
            <w:r w:rsidR="008D3718" w:rsidRPr="00012F27">
              <w:rPr>
                <w:rStyle w:val="Hyperlink"/>
                <w:noProof/>
              </w:rPr>
              <w:t>the first()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198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6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2B52D368" w14:textId="6ADE30AC" w:rsidR="008D3718" w:rsidRDefault="00F517F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199" w:history="1">
            <w:r w:rsidR="008D3718" w:rsidRPr="00012F27">
              <w:rPr>
                <w:rStyle w:val="Hyperlink"/>
                <w:noProof/>
              </w:rPr>
              <w:t>theNext()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199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6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238508C3" w14:textId="0AC962AA" w:rsidR="008D3718" w:rsidRDefault="00F517F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200" w:history="1">
            <w:r w:rsidR="008D3718" w:rsidRPr="00012F27">
              <w:rPr>
                <w:rStyle w:val="Hyperlink"/>
                <w:noProof/>
              </w:rPr>
              <w:t>addOne()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200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6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41ADDB5C" w14:textId="6AD84C07" w:rsidR="008D3718" w:rsidRDefault="00F517F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201" w:history="1">
            <w:r w:rsidR="008D3718" w:rsidRPr="00012F27">
              <w:rPr>
                <w:rStyle w:val="Hyperlink"/>
                <w:noProof/>
              </w:rPr>
              <w:t>isCookieValue()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201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6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45C52CF1" w14:textId="1C9B0C49" w:rsidR="008D3718" w:rsidRDefault="00F517F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202" w:history="1">
            <w:r w:rsidR="008D3718" w:rsidRPr="00012F27">
              <w:rPr>
                <w:rStyle w:val="Hyperlink"/>
                <w:noProof/>
              </w:rPr>
              <w:t>BoardObjectH.h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202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6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3859EF32" w14:textId="531327D3" w:rsidR="008D3718" w:rsidRDefault="00F517F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203" w:history="1">
            <w:r w:rsidR="008D3718" w:rsidRPr="00012F27">
              <w:rPr>
                <w:rStyle w:val="Hyperlink"/>
                <w:noProof/>
              </w:rPr>
              <w:t>boardObject()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203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6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6D3A1C3D" w14:textId="4EAD45F7" w:rsidR="008D3718" w:rsidRDefault="00F517F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204" w:history="1">
            <w:r w:rsidR="008D3718" w:rsidRPr="00012F27">
              <w:rPr>
                <w:rStyle w:val="Hyperlink"/>
                <w:noProof/>
              </w:rPr>
              <w:t>Touch()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204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6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695A5083" w14:textId="03972425" w:rsidR="008D3718" w:rsidRDefault="00F517F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205" w:history="1">
            <w:r w:rsidR="008D3718" w:rsidRPr="00012F27">
              <w:rPr>
                <w:rStyle w:val="Hyperlink"/>
                <w:noProof/>
              </w:rPr>
              <w:t>set_color()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205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7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48CF9146" w14:textId="0007F090" w:rsidR="008D3718" w:rsidRDefault="00F517F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206" w:history="1">
            <w:r w:rsidR="008D3718" w:rsidRPr="00012F27">
              <w:rPr>
                <w:rStyle w:val="Hyperlink"/>
                <w:noProof/>
              </w:rPr>
              <w:t>get_Type()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206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7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5E05028B" w14:textId="08F7C5A8" w:rsidR="008D3718" w:rsidRDefault="00F517F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207" w:history="1">
            <w:r w:rsidR="008D3718" w:rsidRPr="00012F27">
              <w:rPr>
                <w:rStyle w:val="Hyperlink"/>
                <w:noProof/>
              </w:rPr>
              <w:t>get_Color()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207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7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013F7FB8" w14:textId="47B668BB" w:rsidR="008D3718" w:rsidRDefault="00F517F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208" w:history="1">
            <w:r w:rsidR="008D3718" w:rsidRPr="00012F27">
              <w:rPr>
                <w:rStyle w:val="Hyperlink"/>
                <w:noProof/>
              </w:rPr>
              <w:t>get_x()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208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7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7C135490" w14:textId="3D7AD0B2" w:rsidR="008D3718" w:rsidRDefault="00F517F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209" w:history="1">
            <w:r w:rsidR="008D3718" w:rsidRPr="00012F27">
              <w:rPr>
                <w:rStyle w:val="Hyperlink"/>
                <w:noProof/>
              </w:rPr>
              <w:t>get_y()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209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7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0CA0044A" w14:textId="6AFBD172" w:rsidR="008D3718" w:rsidRDefault="00F517F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210" w:history="1">
            <w:r w:rsidR="008D3718" w:rsidRPr="00012F27">
              <w:rPr>
                <w:rStyle w:val="Hyperlink"/>
                <w:noProof/>
              </w:rPr>
              <w:t>set_x()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210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7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71D14027" w14:textId="1AEED6D3" w:rsidR="008D3718" w:rsidRDefault="00F517F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211" w:history="1">
            <w:r w:rsidR="008D3718" w:rsidRPr="00012F27">
              <w:rPr>
                <w:rStyle w:val="Hyperlink"/>
                <w:noProof/>
              </w:rPr>
              <w:t>set_y()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211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7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03971DFE" w14:textId="15AF1362" w:rsidR="008D3718" w:rsidRDefault="00F517F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212" w:history="1">
            <w:r w:rsidR="008D3718" w:rsidRPr="00012F27">
              <w:rPr>
                <w:rStyle w:val="Hyperlink"/>
                <w:noProof/>
              </w:rPr>
              <w:t>CookieH.h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212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7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57665CA2" w14:textId="26E6694E" w:rsidR="008D3718" w:rsidRDefault="00F517F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213" w:history="1">
            <w:r w:rsidR="008D3718" w:rsidRPr="00012F27">
              <w:rPr>
                <w:rStyle w:val="Hyperlink"/>
                <w:noProof/>
              </w:rPr>
              <w:t>Cookie()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213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7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0CFC9802" w14:textId="5B13FC51" w:rsidR="008D3718" w:rsidRDefault="00F517F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214" w:history="1">
            <w:r w:rsidR="008D3718" w:rsidRPr="00012F27">
              <w:rPr>
                <w:rStyle w:val="Hyperlink"/>
                <w:noProof/>
              </w:rPr>
              <w:t>Cookie.cpp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214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7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51604072" w14:textId="59C9D91C" w:rsidR="008D3718" w:rsidRDefault="00F517F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215" w:history="1">
            <w:r w:rsidR="008D3718" w:rsidRPr="00012F27">
              <w:rPr>
                <w:rStyle w:val="Hyperlink"/>
                <w:noProof/>
              </w:rPr>
              <w:t>Touch()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215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7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74952655" w14:textId="30CFBDFF" w:rsidR="008D3718" w:rsidRDefault="00F517F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216" w:history="1">
            <w:r w:rsidR="008D3718" w:rsidRPr="00012F27">
              <w:rPr>
                <w:rStyle w:val="Hyperlink"/>
                <w:noProof/>
              </w:rPr>
              <w:t>get_value()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216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7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18EC91AD" w14:textId="5F92566B" w:rsidR="008D3718" w:rsidRDefault="00F517F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217" w:history="1">
            <w:r w:rsidR="008D3718" w:rsidRPr="00012F27">
              <w:rPr>
                <w:rStyle w:val="Hyperlink"/>
                <w:noProof/>
              </w:rPr>
              <w:t>PlayerH.h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217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8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469D6AFF" w14:textId="0F6852BE" w:rsidR="008D3718" w:rsidRDefault="00F517F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218" w:history="1">
            <w:r w:rsidR="008D3718" w:rsidRPr="00012F27">
              <w:rPr>
                <w:rStyle w:val="Hyperlink"/>
                <w:noProof/>
              </w:rPr>
              <w:t>Player()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218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8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201E879D" w14:textId="3DB5C0AA" w:rsidR="008D3718" w:rsidRDefault="00F517F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219" w:history="1">
            <w:r w:rsidR="008D3718" w:rsidRPr="00012F27">
              <w:rPr>
                <w:rStyle w:val="Hyperlink"/>
                <w:noProof/>
              </w:rPr>
              <w:t>Player.cpp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219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8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4E4556BE" w14:textId="4E2B4F18" w:rsidR="008D3718" w:rsidRDefault="00F517F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220" w:history="1">
            <w:r w:rsidR="008D3718" w:rsidRPr="00012F27">
              <w:rPr>
                <w:rStyle w:val="Hyperlink"/>
                <w:noProof/>
              </w:rPr>
              <w:t>Touch()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220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8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551DA684" w14:textId="49A7C079" w:rsidR="008D3718" w:rsidRDefault="00F517F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221" w:history="1">
            <w:r w:rsidR="008D3718" w:rsidRPr="00012F27">
              <w:rPr>
                <w:rStyle w:val="Hyperlink"/>
                <w:noProof/>
              </w:rPr>
              <w:t>WallH.h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221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8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6D89FA94" w14:textId="56C6EDD9" w:rsidR="008D3718" w:rsidRDefault="00F517F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222" w:history="1">
            <w:r w:rsidR="008D3718" w:rsidRPr="00012F27">
              <w:rPr>
                <w:rStyle w:val="Hyperlink"/>
                <w:noProof/>
              </w:rPr>
              <w:t>Wall()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222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8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615EFDCB" w14:textId="607D9853" w:rsidR="008D3718" w:rsidRDefault="00F517F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223" w:history="1">
            <w:r w:rsidR="008D3718" w:rsidRPr="00012F27">
              <w:rPr>
                <w:rStyle w:val="Hyperlink"/>
                <w:noProof/>
              </w:rPr>
              <w:t>Review Façade and Iterator patterns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223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9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143B42AB" w14:textId="43D2DE62" w:rsidR="008D3718" w:rsidRDefault="00F517F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224" w:history="1">
            <w:r w:rsidR="008D3718" w:rsidRPr="00012F27">
              <w:rPr>
                <w:rStyle w:val="Hyperlink"/>
                <w:noProof/>
              </w:rPr>
              <w:t>Facade design pattern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224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9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40795F81" w14:textId="3974E5EA" w:rsidR="008D3718" w:rsidRDefault="00F517F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225" w:history="1">
            <w:r w:rsidR="008D3718" w:rsidRPr="00012F27">
              <w:rPr>
                <w:rStyle w:val="Hyperlink"/>
                <w:noProof/>
              </w:rPr>
              <w:t>Iterator pattern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225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9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0B51B959" w14:textId="4A9DCAC9" w:rsidR="008D3718" w:rsidRDefault="00F517F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226" w:history="1">
            <w:r w:rsidR="008D3718" w:rsidRPr="00012F27">
              <w:rPr>
                <w:rStyle w:val="Hyperlink"/>
                <w:noProof/>
              </w:rPr>
              <w:t>Class diagram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226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10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59404ADF" w14:textId="0C087279" w:rsidR="008D3718" w:rsidRDefault="00F517F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9135227" w:history="1">
            <w:r w:rsidR="008D3718" w:rsidRPr="00012F27">
              <w:rPr>
                <w:rStyle w:val="Hyperlink"/>
                <w:noProof/>
              </w:rPr>
              <w:t>Sequence diagram</w:t>
            </w:r>
            <w:r w:rsidR="008D3718">
              <w:rPr>
                <w:noProof/>
                <w:webHidden/>
              </w:rPr>
              <w:tab/>
            </w:r>
            <w:r w:rsidR="008D3718">
              <w:rPr>
                <w:noProof/>
                <w:webHidden/>
              </w:rPr>
              <w:fldChar w:fldCharType="begin"/>
            </w:r>
            <w:r w:rsidR="008D3718">
              <w:rPr>
                <w:noProof/>
                <w:webHidden/>
              </w:rPr>
              <w:instrText xml:space="preserve"> PAGEREF _Toc29135227 \h </w:instrText>
            </w:r>
            <w:r w:rsidR="008D3718">
              <w:rPr>
                <w:noProof/>
                <w:webHidden/>
              </w:rPr>
            </w:r>
            <w:r w:rsidR="008D3718">
              <w:rPr>
                <w:noProof/>
                <w:webHidden/>
              </w:rPr>
              <w:fldChar w:fldCharType="separate"/>
            </w:r>
            <w:r w:rsidR="008D3718">
              <w:rPr>
                <w:noProof/>
                <w:webHidden/>
              </w:rPr>
              <w:t>11</w:t>
            </w:r>
            <w:r w:rsidR="008D3718">
              <w:rPr>
                <w:noProof/>
                <w:webHidden/>
              </w:rPr>
              <w:fldChar w:fldCharType="end"/>
            </w:r>
          </w:hyperlink>
        </w:p>
        <w:p w14:paraId="119EEED1" w14:textId="1285280D" w:rsidR="00476992" w:rsidRDefault="00476992">
          <w:r>
            <w:rPr>
              <w:b/>
              <w:bCs/>
              <w:noProof/>
            </w:rPr>
            <w:fldChar w:fldCharType="end"/>
          </w:r>
        </w:p>
      </w:sdtContent>
    </w:sdt>
    <w:p w14:paraId="551B82BE" w14:textId="4681BC8A" w:rsidR="00476992" w:rsidRDefault="00476992"/>
    <w:p w14:paraId="7A2ACB34" w14:textId="77777777" w:rsidR="00476992" w:rsidRDefault="00476992">
      <w:r>
        <w:br w:type="page"/>
      </w:r>
    </w:p>
    <w:p w14:paraId="3508337F" w14:textId="6E7F2959" w:rsidR="00476992" w:rsidRDefault="00476992" w:rsidP="00476992">
      <w:pPr>
        <w:pStyle w:val="Heading1"/>
        <w:jc w:val="center"/>
      </w:pPr>
      <w:bookmarkStart w:id="0" w:name="_Toc29135183"/>
      <w:r>
        <w:lastRenderedPageBreak/>
        <w:t>Changelog</w:t>
      </w:r>
      <w:bookmarkEnd w:id="0"/>
    </w:p>
    <w:p w14:paraId="1F6235A8" w14:textId="15B122B5" w:rsidR="00476992" w:rsidRDefault="00476992" w:rsidP="00476992"/>
    <w:p w14:paraId="478D47D4" w14:textId="3A2AE8A2" w:rsidR="00476992" w:rsidRPr="002101B0" w:rsidRDefault="007D1BBB" w:rsidP="00476992">
      <w:pPr>
        <w:rPr>
          <w:i/>
          <w:iCs/>
        </w:rPr>
      </w:pPr>
      <w:r w:rsidRPr="002101B0">
        <w:rPr>
          <w:i/>
          <w:iCs/>
        </w:rPr>
        <w:t xml:space="preserve">To see all the changes in the code, please visit my </w:t>
      </w:r>
      <w:proofErr w:type="spellStart"/>
      <w:r w:rsidRPr="002101B0">
        <w:rPr>
          <w:i/>
          <w:iCs/>
        </w:rPr>
        <w:t>Github</w:t>
      </w:r>
      <w:proofErr w:type="spellEnd"/>
      <w:r w:rsidRPr="002101B0">
        <w:rPr>
          <w:i/>
          <w:iCs/>
        </w:rPr>
        <w:t xml:space="preserve"> repository: https://github.com/Yunori/Lab02</w:t>
      </w:r>
    </w:p>
    <w:p w14:paraId="51530D1D" w14:textId="64A7C384" w:rsidR="007D1BBB" w:rsidRPr="002101B0" w:rsidRDefault="007D1BBB" w:rsidP="00476992">
      <w:pPr>
        <w:rPr>
          <w:i/>
          <w:iCs/>
        </w:rPr>
      </w:pPr>
      <w:r w:rsidRPr="002101B0">
        <w:rPr>
          <w:i/>
          <w:iCs/>
        </w:rPr>
        <w:t>The first commit is the original code, and the second one is my modifications.</w:t>
      </w:r>
    </w:p>
    <w:p w14:paraId="13047E31" w14:textId="2E69E31C" w:rsidR="002101B0" w:rsidRDefault="002101B0" w:rsidP="00476992"/>
    <w:p w14:paraId="23BF40F1" w14:textId="77777777" w:rsidR="002101B0" w:rsidRDefault="002101B0" w:rsidP="002101B0">
      <w:pPr>
        <w:pStyle w:val="Heading1"/>
      </w:pPr>
      <w:bookmarkStart w:id="1" w:name="_Toc29135184"/>
      <w:r>
        <w:t>All files</w:t>
      </w:r>
      <w:bookmarkEnd w:id="1"/>
    </w:p>
    <w:p w14:paraId="7B2B28B3" w14:textId="77777777" w:rsidR="002101B0" w:rsidRDefault="002101B0" w:rsidP="002101B0">
      <w:pPr>
        <w:pStyle w:val="ListParagraph"/>
        <w:numPr>
          <w:ilvl w:val="0"/>
          <w:numId w:val="2"/>
        </w:numPr>
      </w:pPr>
      <w:r>
        <w:t>Corrected indentation and spaces, code style</w:t>
      </w:r>
    </w:p>
    <w:p w14:paraId="41C56259" w14:textId="77777777" w:rsidR="002101B0" w:rsidRDefault="002101B0" w:rsidP="002101B0">
      <w:pPr>
        <w:pStyle w:val="ListParagraph"/>
        <w:numPr>
          <w:ilvl w:val="0"/>
          <w:numId w:val="2"/>
        </w:numPr>
      </w:pPr>
      <w:r>
        <w:t xml:space="preserve">Corrected many bugs… because the structure sucks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4C5ACBF8" w14:textId="77777777" w:rsidR="002101B0" w:rsidRDefault="002101B0" w:rsidP="002101B0"/>
    <w:p w14:paraId="524FC88D" w14:textId="77777777" w:rsidR="002101B0" w:rsidRDefault="002101B0" w:rsidP="002101B0">
      <w:pPr>
        <w:pStyle w:val="Heading1"/>
      </w:pPr>
      <w:bookmarkStart w:id="2" w:name="_Toc29135185"/>
      <w:r>
        <w:t>VladPackManGame.cpp</w:t>
      </w:r>
      <w:bookmarkEnd w:id="2"/>
    </w:p>
    <w:p w14:paraId="59CDB2CC" w14:textId="77777777" w:rsidR="002101B0" w:rsidRDefault="002101B0" w:rsidP="002101B0">
      <w:pPr>
        <w:pStyle w:val="Heading2"/>
      </w:pPr>
      <w:bookmarkStart w:id="3" w:name="_Toc29135186"/>
      <w:proofErr w:type="gramStart"/>
      <w:r>
        <w:t>main(</w:t>
      </w:r>
      <w:proofErr w:type="gramEnd"/>
      <w:r>
        <w:t>)</w:t>
      </w:r>
      <w:bookmarkEnd w:id="3"/>
    </w:p>
    <w:p w14:paraId="43511353" w14:textId="77777777" w:rsidR="002101B0" w:rsidRDefault="002101B0" w:rsidP="002101B0">
      <w:pPr>
        <w:pStyle w:val="ListParagraph"/>
        <w:numPr>
          <w:ilvl w:val="0"/>
          <w:numId w:val="1"/>
        </w:numPr>
      </w:pPr>
      <w:r>
        <w:t>Changed the control mapping to "</w:t>
      </w:r>
      <w:proofErr w:type="spellStart"/>
      <w:r>
        <w:t>wasd</w:t>
      </w:r>
      <w:proofErr w:type="spellEnd"/>
      <w:r>
        <w:t>" keys</w:t>
      </w:r>
    </w:p>
    <w:p w14:paraId="185F417A" w14:textId="77777777" w:rsidR="002101B0" w:rsidRDefault="002101B0" w:rsidP="002101B0">
      <w:pPr>
        <w:pStyle w:val="ListParagraph"/>
        <w:numPr>
          <w:ilvl w:val="0"/>
          <w:numId w:val="1"/>
        </w:numPr>
      </w:pPr>
      <w:r>
        <w:t>Changed the check of user input</w:t>
      </w:r>
    </w:p>
    <w:p w14:paraId="195FB57F" w14:textId="77777777" w:rsidR="002101B0" w:rsidRDefault="002101B0" w:rsidP="002101B0">
      <w:pPr>
        <w:pStyle w:val="ListParagraph"/>
        <w:numPr>
          <w:ilvl w:val="0"/>
          <w:numId w:val="1"/>
        </w:numPr>
      </w:pPr>
      <w:r>
        <w:t>Changed the input method to "_</w:t>
      </w:r>
      <w:proofErr w:type="spellStart"/>
      <w:r>
        <w:t>getch</w:t>
      </w:r>
      <w:proofErr w:type="spellEnd"/>
      <w:r>
        <w:t>" which doesn't use a buffer, and prevent user from typing multiple characters</w:t>
      </w:r>
    </w:p>
    <w:p w14:paraId="07C28A41" w14:textId="77777777" w:rsidR="002101B0" w:rsidRDefault="002101B0" w:rsidP="002101B0">
      <w:pPr>
        <w:pStyle w:val="ListParagraph"/>
        <w:numPr>
          <w:ilvl w:val="0"/>
          <w:numId w:val="1"/>
        </w:numPr>
      </w:pPr>
      <w:r>
        <w:t>Changed the "</w:t>
      </w:r>
      <w:proofErr w:type="spellStart"/>
      <w:r>
        <w:t>aMove</w:t>
      </w:r>
      <w:proofErr w:type="spellEnd"/>
      <w:r>
        <w:t>" variable name to "</w:t>
      </w:r>
      <w:proofErr w:type="spellStart"/>
      <w:r>
        <w:t>userInput</w:t>
      </w:r>
      <w:proofErr w:type="spellEnd"/>
      <w:r>
        <w:t>"</w:t>
      </w:r>
    </w:p>
    <w:p w14:paraId="4D3E8D2B" w14:textId="77777777" w:rsidR="002101B0" w:rsidRDefault="002101B0" w:rsidP="002101B0">
      <w:pPr>
        <w:pStyle w:val="Heading1"/>
      </w:pPr>
      <w:bookmarkStart w:id="4" w:name="_Toc29135187"/>
      <w:proofErr w:type="spellStart"/>
      <w:r>
        <w:t>BoardH.h</w:t>
      </w:r>
      <w:bookmarkEnd w:id="4"/>
      <w:proofErr w:type="spellEnd"/>
    </w:p>
    <w:p w14:paraId="73BA953E" w14:textId="4DD97305" w:rsidR="002101B0" w:rsidRPr="00BB1630" w:rsidRDefault="002101B0" w:rsidP="002101B0">
      <w:pPr>
        <w:pStyle w:val="ListParagraph"/>
        <w:numPr>
          <w:ilvl w:val="0"/>
          <w:numId w:val="16"/>
        </w:numPr>
      </w:pPr>
      <w:r>
        <w:t xml:space="preserve">Renamed the alias </w:t>
      </w:r>
      <w:r w:rsidR="00BD705B">
        <w:t>"</w:t>
      </w:r>
      <w:proofErr w:type="spellStart"/>
      <w:r>
        <w:t>p_ListBoardObjects</w:t>
      </w:r>
      <w:proofErr w:type="spellEnd"/>
      <w:r w:rsidR="00BD705B">
        <w:t>"</w:t>
      </w:r>
      <w:r>
        <w:t xml:space="preserve"> to </w:t>
      </w:r>
      <w:r w:rsidR="00BD705B">
        <w:t>"</w:t>
      </w:r>
      <w:proofErr w:type="spellStart"/>
      <w:r>
        <w:t>PointerListBoardObjects</w:t>
      </w:r>
      <w:proofErr w:type="spellEnd"/>
      <w:r w:rsidR="00BD705B">
        <w:t>"</w:t>
      </w:r>
    </w:p>
    <w:p w14:paraId="57FC5792" w14:textId="77777777" w:rsidR="002101B0" w:rsidRDefault="002101B0" w:rsidP="002101B0">
      <w:pPr>
        <w:pStyle w:val="ListParagraph"/>
        <w:numPr>
          <w:ilvl w:val="0"/>
          <w:numId w:val="3"/>
        </w:numPr>
      </w:pPr>
      <w:r>
        <w:t>Initialized all variables to fix warning</w:t>
      </w:r>
    </w:p>
    <w:p w14:paraId="06B8532F" w14:textId="77777777" w:rsidR="002101B0" w:rsidRDefault="002101B0" w:rsidP="002101B0">
      <w:pPr>
        <w:pStyle w:val="ListParagraph"/>
        <w:numPr>
          <w:ilvl w:val="0"/>
          <w:numId w:val="3"/>
        </w:numPr>
      </w:pPr>
      <w:r>
        <w:t>changed the "</w:t>
      </w:r>
      <w:proofErr w:type="spellStart"/>
      <w:r>
        <w:t>player_id_X</w:t>
      </w:r>
      <w:proofErr w:type="spellEnd"/>
      <w:r>
        <w:t>" variable name to "_</w:t>
      </w:r>
      <w:proofErr w:type="spellStart"/>
      <w:r>
        <w:t>playerIdX</w:t>
      </w:r>
      <w:proofErr w:type="spellEnd"/>
      <w:r>
        <w:t>"</w:t>
      </w:r>
    </w:p>
    <w:p w14:paraId="685BEF10" w14:textId="77777777" w:rsidR="002101B0" w:rsidRDefault="002101B0" w:rsidP="002101B0">
      <w:pPr>
        <w:pStyle w:val="ListParagraph"/>
        <w:numPr>
          <w:ilvl w:val="0"/>
          <w:numId w:val="3"/>
        </w:numPr>
      </w:pPr>
      <w:r>
        <w:t>changed the "</w:t>
      </w:r>
      <w:proofErr w:type="spellStart"/>
      <w:r>
        <w:t>player_id_y</w:t>
      </w:r>
      <w:proofErr w:type="spellEnd"/>
      <w:r>
        <w:t>" variable name to "_</w:t>
      </w:r>
      <w:proofErr w:type="spellStart"/>
      <w:r>
        <w:t>playerIdY</w:t>
      </w:r>
      <w:proofErr w:type="spellEnd"/>
      <w:r>
        <w:t>"</w:t>
      </w:r>
    </w:p>
    <w:p w14:paraId="29EF3379" w14:textId="77777777" w:rsidR="002101B0" w:rsidRDefault="002101B0" w:rsidP="002101B0">
      <w:pPr>
        <w:pStyle w:val="ListParagraph"/>
        <w:numPr>
          <w:ilvl w:val="0"/>
          <w:numId w:val="3"/>
        </w:numPr>
      </w:pPr>
      <w:r>
        <w:t>changed the "</w:t>
      </w:r>
      <w:proofErr w:type="spellStart"/>
      <w:r>
        <w:t>the_rows</w:t>
      </w:r>
      <w:proofErr w:type="spellEnd"/>
      <w:r>
        <w:t>" variable name to "_</w:t>
      </w:r>
      <w:proofErr w:type="spellStart"/>
      <w:r>
        <w:t>rowsAmount</w:t>
      </w:r>
      <w:proofErr w:type="spellEnd"/>
      <w:r>
        <w:t>"</w:t>
      </w:r>
    </w:p>
    <w:p w14:paraId="589669B2" w14:textId="77777777" w:rsidR="002101B0" w:rsidRDefault="002101B0" w:rsidP="002101B0">
      <w:pPr>
        <w:pStyle w:val="ListParagraph"/>
        <w:numPr>
          <w:ilvl w:val="0"/>
          <w:numId w:val="3"/>
        </w:numPr>
      </w:pPr>
      <w:r>
        <w:t>changed the "</w:t>
      </w:r>
      <w:proofErr w:type="spellStart"/>
      <w:r>
        <w:t>the_cols</w:t>
      </w:r>
      <w:proofErr w:type="spellEnd"/>
      <w:r>
        <w:t>" variable name to "_</w:t>
      </w:r>
      <w:proofErr w:type="spellStart"/>
      <w:r>
        <w:t>columnsAmount</w:t>
      </w:r>
      <w:proofErr w:type="spellEnd"/>
      <w:r>
        <w:t>"</w:t>
      </w:r>
    </w:p>
    <w:p w14:paraId="1D61A91C" w14:textId="77777777" w:rsidR="002101B0" w:rsidRDefault="002101B0" w:rsidP="002101B0">
      <w:pPr>
        <w:pStyle w:val="ListParagraph"/>
        <w:numPr>
          <w:ilvl w:val="0"/>
          <w:numId w:val="3"/>
        </w:numPr>
      </w:pPr>
      <w:r>
        <w:t>changed the "</w:t>
      </w:r>
      <w:proofErr w:type="spellStart"/>
      <w:r>
        <w:t>gameOn</w:t>
      </w:r>
      <w:proofErr w:type="spellEnd"/>
      <w:r>
        <w:t>" variable name to "_</w:t>
      </w:r>
      <w:proofErr w:type="spellStart"/>
      <w:r>
        <w:t>gameStarted</w:t>
      </w:r>
      <w:proofErr w:type="spellEnd"/>
      <w:r>
        <w:t>"</w:t>
      </w:r>
    </w:p>
    <w:p w14:paraId="46A149AC" w14:textId="77777777" w:rsidR="002101B0" w:rsidRDefault="002101B0" w:rsidP="002101B0">
      <w:pPr>
        <w:pStyle w:val="ListParagraph"/>
        <w:numPr>
          <w:ilvl w:val="0"/>
          <w:numId w:val="3"/>
        </w:numPr>
      </w:pPr>
      <w:r>
        <w:t>Changed the "</w:t>
      </w:r>
      <w:proofErr w:type="spellStart"/>
      <w:r>
        <w:t>mySpace</w:t>
      </w:r>
      <w:proofErr w:type="spellEnd"/>
      <w:r>
        <w:t>" variable name to "_</w:t>
      </w:r>
      <w:proofErr w:type="spellStart"/>
      <w:r>
        <w:t>objectsList</w:t>
      </w:r>
      <w:proofErr w:type="spellEnd"/>
      <w:r>
        <w:t>"</w:t>
      </w:r>
    </w:p>
    <w:p w14:paraId="349435A9" w14:textId="77777777" w:rsidR="002101B0" w:rsidRDefault="002101B0" w:rsidP="002101B0">
      <w:pPr>
        <w:pStyle w:val="ListParagraph"/>
        <w:numPr>
          <w:ilvl w:val="0"/>
          <w:numId w:val="3"/>
        </w:numPr>
      </w:pPr>
      <w:r>
        <w:t>changed the "</w:t>
      </w:r>
      <w:proofErr w:type="spellStart"/>
      <w:r>
        <w:t>isOk</w:t>
      </w:r>
      <w:proofErr w:type="spellEnd"/>
      <w:r>
        <w:t>" variable name to "_</w:t>
      </w:r>
      <w:proofErr w:type="spellStart"/>
      <w:r>
        <w:t>isMapSizeOk</w:t>
      </w:r>
      <w:proofErr w:type="spellEnd"/>
      <w:r>
        <w:t>"</w:t>
      </w:r>
    </w:p>
    <w:p w14:paraId="34DB56A2" w14:textId="77777777" w:rsidR="002101B0" w:rsidRDefault="002101B0" w:rsidP="002101B0">
      <w:pPr>
        <w:pStyle w:val="Heading2"/>
      </w:pPr>
      <w:bookmarkStart w:id="5" w:name="_Toc29135188"/>
      <w:proofErr w:type="gramStart"/>
      <w:r>
        <w:t>Board(</w:t>
      </w:r>
      <w:proofErr w:type="gramEnd"/>
      <w:r>
        <w:t>)</w:t>
      </w:r>
      <w:bookmarkEnd w:id="5"/>
    </w:p>
    <w:p w14:paraId="5D974E34" w14:textId="1FE866C7" w:rsidR="002101B0" w:rsidRDefault="002101B0" w:rsidP="002101B0">
      <w:pPr>
        <w:pStyle w:val="ListParagraph"/>
        <w:numPr>
          <w:ilvl w:val="0"/>
          <w:numId w:val="13"/>
        </w:numPr>
      </w:pPr>
      <w:r>
        <w:t xml:space="preserve">Changed the parameter name </w:t>
      </w:r>
      <w:r w:rsidR="00BD705B">
        <w:t>"</w:t>
      </w:r>
      <w:r>
        <w:t>rows</w:t>
      </w:r>
      <w:r w:rsidR="00BD705B">
        <w:t>"</w:t>
      </w:r>
      <w:r>
        <w:t xml:space="preserve"> to </w:t>
      </w:r>
      <w:r w:rsidR="00BD705B">
        <w:t>"</w:t>
      </w:r>
      <w:proofErr w:type="spellStart"/>
      <w:r>
        <w:t>rowsAmount</w:t>
      </w:r>
      <w:proofErr w:type="spellEnd"/>
      <w:r w:rsidR="00BD705B">
        <w:t>"</w:t>
      </w:r>
    </w:p>
    <w:p w14:paraId="10A01A6D" w14:textId="31BB9797" w:rsidR="002101B0" w:rsidRPr="004A7778" w:rsidRDefault="002101B0" w:rsidP="002101B0">
      <w:pPr>
        <w:pStyle w:val="ListParagraph"/>
        <w:numPr>
          <w:ilvl w:val="0"/>
          <w:numId w:val="13"/>
        </w:numPr>
      </w:pPr>
      <w:r>
        <w:t xml:space="preserve">Changed the parameter name </w:t>
      </w:r>
      <w:r w:rsidR="00BD705B">
        <w:t>"</w:t>
      </w:r>
      <w:r>
        <w:t>cols</w:t>
      </w:r>
      <w:r w:rsidR="00BD705B">
        <w:t>"</w:t>
      </w:r>
      <w:r>
        <w:t xml:space="preserve"> to </w:t>
      </w:r>
      <w:r w:rsidR="00BD705B">
        <w:t>"</w:t>
      </w:r>
      <w:proofErr w:type="spellStart"/>
      <w:r>
        <w:t>columnsAmount</w:t>
      </w:r>
      <w:proofErr w:type="spellEnd"/>
      <w:r w:rsidR="00BD705B">
        <w:t>"</w:t>
      </w:r>
    </w:p>
    <w:p w14:paraId="692292E6" w14:textId="77777777" w:rsidR="002101B0" w:rsidRDefault="002101B0" w:rsidP="002101B0">
      <w:pPr>
        <w:pStyle w:val="ListParagraph"/>
        <w:numPr>
          <w:ilvl w:val="0"/>
          <w:numId w:val="13"/>
        </w:numPr>
      </w:pPr>
      <w:r>
        <w:t>Passed the "rows" parameter by reference ("&amp;rows")</w:t>
      </w:r>
    </w:p>
    <w:p w14:paraId="6E6A7072" w14:textId="77777777" w:rsidR="002101B0" w:rsidRDefault="002101B0" w:rsidP="002101B0">
      <w:pPr>
        <w:pStyle w:val="ListParagraph"/>
        <w:numPr>
          <w:ilvl w:val="0"/>
          <w:numId w:val="13"/>
        </w:numPr>
      </w:pPr>
      <w:r>
        <w:t>changed the "rows" parameter type from "int" to "const int"</w:t>
      </w:r>
    </w:p>
    <w:p w14:paraId="0468BF07" w14:textId="77777777" w:rsidR="002101B0" w:rsidRDefault="002101B0" w:rsidP="002101B0">
      <w:pPr>
        <w:pStyle w:val="ListParagraph"/>
        <w:numPr>
          <w:ilvl w:val="0"/>
          <w:numId w:val="13"/>
        </w:numPr>
      </w:pPr>
      <w:r>
        <w:t>Passed the "cols" parameter by reference ("&amp;cols")</w:t>
      </w:r>
    </w:p>
    <w:p w14:paraId="41751B87" w14:textId="77777777" w:rsidR="002101B0" w:rsidRDefault="002101B0" w:rsidP="002101B0">
      <w:pPr>
        <w:pStyle w:val="ListParagraph"/>
        <w:numPr>
          <w:ilvl w:val="0"/>
          <w:numId w:val="13"/>
        </w:numPr>
      </w:pPr>
      <w:r>
        <w:t>changed the "cols" parameter type from "int" to "const int"</w:t>
      </w:r>
    </w:p>
    <w:p w14:paraId="44ADD56C" w14:textId="77777777" w:rsidR="002101B0" w:rsidRDefault="002101B0" w:rsidP="002101B0">
      <w:pPr>
        <w:pStyle w:val="ListParagraph"/>
        <w:numPr>
          <w:ilvl w:val="0"/>
          <w:numId w:val="13"/>
        </w:numPr>
      </w:pPr>
      <w:r>
        <w:t>Replaced "</w:t>
      </w:r>
      <w:proofErr w:type="spellStart"/>
      <w:r>
        <w:t>setOK</w:t>
      </w:r>
      <w:proofErr w:type="spellEnd"/>
      <w:r>
        <w:t xml:space="preserve"> - true;" by "</w:t>
      </w:r>
      <w:proofErr w:type="spellStart"/>
      <w:r>
        <w:t>setOK</w:t>
      </w:r>
      <w:proofErr w:type="spellEnd"/>
      <w:r>
        <w:t xml:space="preserve"> = true;"</w:t>
      </w:r>
    </w:p>
    <w:p w14:paraId="5BE15FBB" w14:textId="77777777" w:rsidR="002101B0" w:rsidRDefault="002101B0" w:rsidP="002101B0">
      <w:pPr>
        <w:pStyle w:val="ListParagraph"/>
        <w:numPr>
          <w:ilvl w:val="0"/>
          <w:numId w:val="13"/>
        </w:numPr>
      </w:pPr>
      <w:r>
        <w:t>Merge the "add wall" and "add cookie" loop</w:t>
      </w:r>
    </w:p>
    <w:p w14:paraId="70227E6B" w14:textId="77777777" w:rsidR="002101B0" w:rsidRDefault="002101B0" w:rsidP="002101B0">
      <w:pPr>
        <w:pStyle w:val="ListParagraph"/>
        <w:numPr>
          <w:ilvl w:val="0"/>
          <w:numId w:val="13"/>
        </w:numPr>
      </w:pPr>
      <w:r>
        <w:t>Added a verification of the "</w:t>
      </w:r>
      <w:proofErr w:type="spellStart"/>
      <w:r>
        <w:t>the_cols</w:t>
      </w:r>
      <w:proofErr w:type="spellEnd"/>
      <w:r>
        <w:t>" variable size to fix a warning</w:t>
      </w:r>
    </w:p>
    <w:p w14:paraId="7658C7E1" w14:textId="77777777" w:rsidR="002101B0" w:rsidRDefault="002101B0" w:rsidP="002101B0">
      <w:pPr>
        <w:pStyle w:val="ListParagraph"/>
        <w:numPr>
          <w:ilvl w:val="0"/>
          <w:numId w:val="13"/>
        </w:numPr>
      </w:pPr>
      <w:r>
        <w:lastRenderedPageBreak/>
        <w:t>changed the "</w:t>
      </w:r>
      <w:proofErr w:type="spellStart"/>
      <w:r>
        <w:t>aBackground</w:t>
      </w:r>
      <w:proofErr w:type="spellEnd"/>
      <w:r>
        <w:t>" variable name to "</w:t>
      </w:r>
      <w:proofErr w:type="spellStart"/>
      <w:r>
        <w:t>tileBackground</w:t>
      </w:r>
      <w:proofErr w:type="spellEnd"/>
      <w:r>
        <w:t>"</w:t>
      </w:r>
    </w:p>
    <w:p w14:paraId="46F8EA10" w14:textId="77777777" w:rsidR="002101B0" w:rsidRDefault="002101B0" w:rsidP="002101B0">
      <w:pPr>
        <w:pStyle w:val="ListParagraph"/>
        <w:numPr>
          <w:ilvl w:val="0"/>
          <w:numId w:val="13"/>
        </w:numPr>
      </w:pPr>
      <w:r>
        <w:t>Removed the useless "</w:t>
      </w:r>
      <w:proofErr w:type="spellStart"/>
      <w:r>
        <w:t>p_ListBoardObjects</w:t>
      </w:r>
      <w:proofErr w:type="spellEnd"/>
      <w:r>
        <w:t xml:space="preserve"> </w:t>
      </w:r>
      <w:proofErr w:type="spellStart"/>
      <w:r>
        <w:t>aList</w:t>
      </w:r>
      <w:proofErr w:type="spellEnd"/>
      <w:r>
        <w:t xml:space="preserve"> = new </w:t>
      </w:r>
      <w:proofErr w:type="spellStart"/>
      <w:r>
        <w:t>ListBoardObjects</w:t>
      </w:r>
      <w:proofErr w:type="spellEnd"/>
      <w:r>
        <w:t>(</w:t>
      </w:r>
      <w:proofErr w:type="spellStart"/>
      <w:r>
        <w:t>tileBackground</w:t>
      </w:r>
      <w:proofErr w:type="spellEnd"/>
      <w:r>
        <w:t>);" line, and assigned it directly to map[</w:t>
      </w:r>
      <w:proofErr w:type="spellStart"/>
      <w:r>
        <w:t>i</w:t>
      </w:r>
      <w:proofErr w:type="spellEnd"/>
      <w:r>
        <w:t>][j]</w:t>
      </w:r>
    </w:p>
    <w:p w14:paraId="5638543C" w14:textId="77777777" w:rsidR="002101B0" w:rsidRDefault="002101B0" w:rsidP="002101B0">
      <w:pPr>
        <w:pStyle w:val="ListParagraph"/>
        <w:numPr>
          <w:ilvl w:val="0"/>
          <w:numId w:val="13"/>
        </w:numPr>
      </w:pPr>
      <w:r>
        <w:t>changed the "</w:t>
      </w:r>
      <w:proofErr w:type="spellStart"/>
      <w:r>
        <w:t>aWall</w:t>
      </w:r>
      <w:proofErr w:type="spellEnd"/>
      <w:r>
        <w:t>" variable name to "</w:t>
      </w:r>
      <w:proofErr w:type="spellStart"/>
      <w:r>
        <w:t>newWall</w:t>
      </w:r>
      <w:proofErr w:type="spellEnd"/>
      <w:r>
        <w:t>"</w:t>
      </w:r>
    </w:p>
    <w:p w14:paraId="4A045544" w14:textId="77777777" w:rsidR="002101B0" w:rsidRDefault="002101B0" w:rsidP="002101B0">
      <w:pPr>
        <w:pStyle w:val="ListParagraph"/>
        <w:numPr>
          <w:ilvl w:val="0"/>
          <w:numId w:val="13"/>
        </w:numPr>
      </w:pPr>
      <w:r>
        <w:t>changed the "</w:t>
      </w:r>
      <w:proofErr w:type="spellStart"/>
      <w:r>
        <w:t>aCookie</w:t>
      </w:r>
      <w:proofErr w:type="spellEnd"/>
      <w:r>
        <w:t>" variable name to "</w:t>
      </w:r>
      <w:proofErr w:type="spellStart"/>
      <w:r>
        <w:t>newCookie</w:t>
      </w:r>
      <w:proofErr w:type="spellEnd"/>
      <w:r>
        <w:t>"</w:t>
      </w:r>
    </w:p>
    <w:p w14:paraId="2347F8E2" w14:textId="77777777" w:rsidR="002101B0" w:rsidRDefault="002101B0" w:rsidP="002101B0">
      <w:pPr>
        <w:pStyle w:val="Heading2"/>
      </w:pPr>
      <w:bookmarkStart w:id="6" w:name="_Toc29135189"/>
      <w:proofErr w:type="spellStart"/>
      <w:proofErr w:type="gramStart"/>
      <w:r>
        <w:t>setBoardOk</w:t>
      </w:r>
      <w:proofErr w:type="spellEnd"/>
      <w:r>
        <w:t>(</w:t>
      </w:r>
      <w:proofErr w:type="gramEnd"/>
      <w:r>
        <w:t>)</w:t>
      </w:r>
      <w:bookmarkEnd w:id="6"/>
    </w:p>
    <w:p w14:paraId="1B23AE27" w14:textId="77777777" w:rsidR="002101B0" w:rsidRDefault="002101B0" w:rsidP="002101B0">
      <w:pPr>
        <w:pStyle w:val="ListParagraph"/>
        <w:numPr>
          <w:ilvl w:val="0"/>
          <w:numId w:val="4"/>
        </w:numPr>
      </w:pPr>
      <w:r>
        <w:t>Changed the setter to a getter (</w:t>
      </w:r>
      <w:proofErr w:type="spellStart"/>
      <w:r>
        <w:t>getBoardOk</w:t>
      </w:r>
      <w:proofErr w:type="spellEnd"/>
      <w:r>
        <w:t>), because I think it's a getter (only return a value)</w:t>
      </w:r>
    </w:p>
    <w:p w14:paraId="42DCBC8C" w14:textId="77777777" w:rsidR="002101B0" w:rsidRDefault="002101B0" w:rsidP="002101B0">
      <w:pPr>
        <w:pStyle w:val="ListParagraph"/>
        <w:numPr>
          <w:ilvl w:val="0"/>
          <w:numId w:val="4"/>
        </w:numPr>
      </w:pPr>
      <w:r>
        <w:t>changed the return type from "bool" to "const bool"</w:t>
      </w:r>
    </w:p>
    <w:p w14:paraId="293A3169" w14:textId="77777777" w:rsidR="002101B0" w:rsidRDefault="002101B0" w:rsidP="002101B0">
      <w:pPr>
        <w:pStyle w:val="Heading2"/>
      </w:pPr>
      <w:bookmarkStart w:id="7" w:name="_Toc29135190"/>
      <w:proofErr w:type="spellStart"/>
      <w:proofErr w:type="gramStart"/>
      <w:r>
        <w:t>IamAlive</w:t>
      </w:r>
      <w:proofErr w:type="spellEnd"/>
      <w:r>
        <w:t>(</w:t>
      </w:r>
      <w:proofErr w:type="gramEnd"/>
      <w:r>
        <w:t>)</w:t>
      </w:r>
      <w:bookmarkEnd w:id="7"/>
    </w:p>
    <w:p w14:paraId="388647DC" w14:textId="77777777" w:rsidR="002101B0" w:rsidRDefault="002101B0" w:rsidP="002101B0">
      <w:pPr>
        <w:pStyle w:val="ListParagraph"/>
        <w:numPr>
          <w:ilvl w:val="0"/>
          <w:numId w:val="5"/>
        </w:numPr>
      </w:pPr>
      <w:r>
        <w:t xml:space="preserve">Changed the method name to </w:t>
      </w:r>
      <w:proofErr w:type="spellStart"/>
      <w:r>
        <w:t>isPlayerAlive</w:t>
      </w:r>
      <w:proofErr w:type="spellEnd"/>
    </w:p>
    <w:p w14:paraId="127F9E0A" w14:textId="77777777" w:rsidR="002101B0" w:rsidRDefault="002101B0" w:rsidP="002101B0">
      <w:pPr>
        <w:pStyle w:val="ListParagraph"/>
        <w:numPr>
          <w:ilvl w:val="0"/>
          <w:numId w:val="5"/>
        </w:numPr>
      </w:pPr>
      <w:r>
        <w:t>changed the return type from "bool" to "const bool"</w:t>
      </w:r>
    </w:p>
    <w:p w14:paraId="44DE9450" w14:textId="77777777" w:rsidR="002101B0" w:rsidRDefault="002101B0" w:rsidP="002101B0">
      <w:pPr>
        <w:pStyle w:val="Heading1"/>
      </w:pPr>
      <w:bookmarkStart w:id="8" w:name="_Toc29135191"/>
      <w:proofErr w:type="spellStart"/>
      <w:r>
        <w:t>Board.ccp</w:t>
      </w:r>
      <w:bookmarkEnd w:id="8"/>
      <w:proofErr w:type="spellEnd"/>
    </w:p>
    <w:p w14:paraId="29ECA11F" w14:textId="77777777" w:rsidR="002101B0" w:rsidRDefault="002101B0" w:rsidP="002101B0">
      <w:pPr>
        <w:pStyle w:val="Heading2"/>
      </w:pPr>
      <w:bookmarkStart w:id="9" w:name="_Toc29135192"/>
      <w:proofErr w:type="spellStart"/>
      <w:r>
        <w:t>touch_</w:t>
      </w:r>
      <w:proofErr w:type="gramStart"/>
      <w:r>
        <w:t>all</w:t>
      </w:r>
      <w:proofErr w:type="spellEnd"/>
      <w:r>
        <w:t>(</w:t>
      </w:r>
      <w:proofErr w:type="gramEnd"/>
      <w:r>
        <w:t>)</w:t>
      </w:r>
      <w:bookmarkEnd w:id="9"/>
    </w:p>
    <w:p w14:paraId="75EDF6DA" w14:textId="26B49786" w:rsidR="002101B0" w:rsidRDefault="002101B0" w:rsidP="002101B0">
      <w:pPr>
        <w:pStyle w:val="ListParagraph"/>
        <w:numPr>
          <w:ilvl w:val="0"/>
          <w:numId w:val="6"/>
        </w:numPr>
      </w:pPr>
      <w:r>
        <w:t xml:space="preserve">Changed the method name to </w:t>
      </w:r>
      <w:r w:rsidR="004E643E">
        <w:t>"</w:t>
      </w:r>
      <w:proofErr w:type="spellStart"/>
      <w:r w:rsidR="004E643E">
        <w:t>changeColor</w:t>
      </w:r>
      <w:r>
        <w:t>AllObjects</w:t>
      </w:r>
      <w:proofErr w:type="spellEnd"/>
      <w:r w:rsidR="004E643E">
        <w:t>"</w:t>
      </w:r>
    </w:p>
    <w:p w14:paraId="45240C2C" w14:textId="77777777" w:rsidR="002101B0" w:rsidRDefault="002101B0" w:rsidP="002101B0">
      <w:pPr>
        <w:pStyle w:val="ListParagraph"/>
        <w:numPr>
          <w:ilvl w:val="0"/>
          <w:numId w:val="6"/>
        </w:numPr>
      </w:pPr>
      <w:r>
        <w:t>renamed the "</w:t>
      </w:r>
      <w:proofErr w:type="spellStart"/>
      <w:r>
        <w:t>aList</w:t>
      </w:r>
      <w:proofErr w:type="spellEnd"/>
      <w:r>
        <w:t>" parameter to "</w:t>
      </w:r>
      <w:proofErr w:type="spellStart"/>
      <w:r>
        <w:t>objectsList</w:t>
      </w:r>
      <w:proofErr w:type="spellEnd"/>
      <w:r>
        <w:t>"</w:t>
      </w:r>
    </w:p>
    <w:p w14:paraId="12F3BAF2" w14:textId="77777777" w:rsidR="002101B0" w:rsidRDefault="002101B0" w:rsidP="002101B0">
      <w:pPr>
        <w:pStyle w:val="ListParagraph"/>
        <w:numPr>
          <w:ilvl w:val="0"/>
          <w:numId w:val="6"/>
        </w:numPr>
      </w:pPr>
      <w:r>
        <w:t>Passed the "</w:t>
      </w:r>
      <w:proofErr w:type="spellStart"/>
      <w:r>
        <w:t>objectsList</w:t>
      </w:r>
      <w:proofErr w:type="spellEnd"/>
      <w:r>
        <w:t>" parameter by reference ("&amp;</w:t>
      </w:r>
      <w:proofErr w:type="spellStart"/>
      <w:r>
        <w:t>objectsList</w:t>
      </w:r>
      <w:proofErr w:type="spellEnd"/>
      <w:r>
        <w:t>")</w:t>
      </w:r>
    </w:p>
    <w:p w14:paraId="2B5789EA" w14:textId="77777777" w:rsidR="002101B0" w:rsidRDefault="002101B0" w:rsidP="002101B0">
      <w:pPr>
        <w:pStyle w:val="ListParagraph"/>
        <w:numPr>
          <w:ilvl w:val="0"/>
          <w:numId w:val="6"/>
        </w:numPr>
      </w:pPr>
      <w:r>
        <w:t>changed the "</w:t>
      </w:r>
      <w:proofErr w:type="spellStart"/>
      <w:r>
        <w:t>objectsList</w:t>
      </w:r>
      <w:proofErr w:type="spellEnd"/>
      <w:r>
        <w:t>" parameter type from "</w:t>
      </w:r>
      <w:proofErr w:type="spellStart"/>
      <w:r>
        <w:t>p_ListBoardObjects</w:t>
      </w:r>
      <w:proofErr w:type="spellEnd"/>
      <w:r>
        <w:t xml:space="preserve">" to "const </w:t>
      </w:r>
      <w:proofErr w:type="spellStart"/>
      <w:r>
        <w:t>p_ListBoardObjects</w:t>
      </w:r>
      <w:proofErr w:type="spellEnd"/>
      <w:r>
        <w:t>"</w:t>
      </w:r>
    </w:p>
    <w:p w14:paraId="5852B218" w14:textId="77777777" w:rsidR="002101B0" w:rsidRDefault="002101B0" w:rsidP="002101B0">
      <w:pPr>
        <w:pStyle w:val="ListParagraph"/>
        <w:numPr>
          <w:ilvl w:val="0"/>
          <w:numId w:val="6"/>
        </w:numPr>
      </w:pPr>
      <w:r>
        <w:t>changed the "</w:t>
      </w:r>
      <w:proofErr w:type="spellStart"/>
      <w:r>
        <w:t>toIterate</w:t>
      </w:r>
      <w:proofErr w:type="spellEnd"/>
      <w:r>
        <w:t>" variable name to "</w:t>
      </w:r>
      <w:proofErr w:type="spellStart"/>
      <w:r>
        <w:t>currentObject</w:t>
      </w:r>
      <w:proofErr w:type="spellEnd"/>
      <w:r>
        <w:t>"</w:t>
      </w:r>
    </w:p>
    <w:p w14:paraId="7787259F" w14:textId="77777777" w:rsidR="002101B0" w:rsidRDefault="002101B0" w:rsidP="002101B0">
      <w:pPr>
        <w:pStyle w:val="Heading2"/>
      </w:pPr>
      <w:bookmarkStart w:id="10" w:name="_Toc29135193"/>
      <w:proofErr w:type="spellStart"/>
      <w:r>
        <w:t>game_</w:t>
      </w:r>
      <w:proofErr w:type="gramStart"/>
      <w:r>
        <w:t>all</w:t>
      </w:r>
      <w:proofErr w:type="spellEnd"/>
      <w:r>
        <w:t>(</w:t>
      </w:r>
      <w:proofErr w:type="gramEnd"/>
      <w:r>
        <w:t>)</w:t>
      </w:r>
      <w:bookmarkEnd w:id="10"/>
    </w:p>
    <w:p w14:paraId="16BB3BFA" w14:textId="77777777" w:rsidR="002101B0" w:rsidRDefault="002101B0" w:rsidP="002101B0">
      <w:pPr>
        <w:pStyle w:val="ListParagraph"/>
        <w:numPr>
          <w:ilvl w:val="0"/>
          <w:numId w:val="7"/>
        </w:numPr>
      </w:pPr>
      <w:r>
        <w:t xml:space="preserve">Changed the method name to </w:t>
      </w:r>
      <w:proofErr w:type="spellStart"/>
      <w:r>
        <w:t>convertObjectToLetter</w:t>
      </w:r>
      <w:proofErr w:type="spellEnd"/>
    </w:p>
    <w:p w14:paraId="27F89900" w14:textId="77777777" w:rsidR="002101B0" w:rsidRDefault="002101B0" w:rsidP="002101B0">
      <w:pPr>
        <w:pStyle w:val="ListParagraph"/>
        <w:numPr>
          <w:ilvl w:val="0"/>
          <w:numId w:val="7"/>
        </w:numPr>
      </w:pPr>
      <w:r>
        <w:t>Rewrote this stupid function (takes a list of objects but can only return 1 char...)</w:t>
      </w:r>
    </w:p>
    <w:p w14:paraId="07124ACD" w14:textId="77777777" w:rsidR="002101B0" w:rsidRDefault="002101B0" w:rsidP="002101B0">
      <w:pPr>
        <w:pStyle w:val="ListParagraph"/>
        <w:numPr>
          <w:ilvl w:val="0"/>
          <w:numId w:val="7"/>
        </w:numPr>
      </w:pPr>
      <w:r>
        <w:t>renamed the "</w:t>
      </w:r>
      <w:proofErr w:type="spellStart"/>
      <w:r>
        <w:t>aList</w:t>
      </w:r>
      <w:proofErr w:type="spellEnd"/>
      <w:r>
        <w:t>" parameter to "</w:t>
      </w:r>
      <w:proofErr w:type="spellStart"/>
      <w:r>
        <w:t>objectsList</w:t>
      </w:r>
      <w:proofErr w:type="spellEnd"/>
      <w:r>
        <w:t>"</w:t>
      </w:r>
    </w:p>
    <w:p w14:paraId="63CC5DFB" w14:textId="77777777" w:rsidR="002101B0" w:rsidRDefault="002101B0" w:rsidP="002101B0">
      <w:pPr>
        <w:pStyle w:val="ListParagraph"/>
        <w:numPr>
          <w:ilvl w:val="0"/>
          <w:numId w:val="7"/>
        </w:numPr>
      </w:pPr>
      <w:r>
        <w:t>Passed the "</w:t>
      </w:r>
      <w:proofErr w:type="spellStart"/>
      <w:r>
        <w:t>objectsList</w:t>
      </w:r>
      <w:proofErr w:type="spellEnd"/>
      <w:r>
        <w:t>" parameter by reference ("&amp;</w:t>
      </w:r>
      <w:proofErr w:type="spellStart"/>
      <w:r>
        <w:t>objectsList</w:t>
      </w:r>
      <w:proofErr w:type="spellEnd"/>
      <w:r>
        <w:t>")</w:t>
      </w:r>
    </w:p>
    <w:p w14:paraId="323E5946" w14:textId="77777777" w:rsidR="002101B0" w:rsidRDefault="002101B0" w:rsidP="002101B0">
      <w:pPr>
        <w:pStyle w:val="ListParagraph"/>
        <w:numPr>
          <w:ilvl w:val="0"/>
          <w:numId w:val="7"/>
        </w:numPr>
      </w:pPr>
      <w:r>
        <w:t>changed the "</w:t>
      </w:r>
      <w:proofErr w:type="spellStart"/>
      <w:r>
        <w:t>objectsList</w:t>
      </w:r>
      <w:proofErr w:type="spellEnd"/>
      <w:r>
        <w:t>" parameter type from "</w:t>
      </w:r>
      <w:proofErr w:type="spellStart"/>
      <w:r>
        <w:t>p_ListBoardObjects</w:t>
      </w:r>
      <w:proofErr w:type="spellEnd"/>
      <w:r>
        <w:t xml:space="preserve">" to "const </w:t>
      </w:r>
      <w:proofErr w:type="spellStart"/>
      <w:r>
        <w:t>p_ListBoardObjects</w:t>
      </w:r>
      <w:proofErr w:type="spellEnd"/>
      <w:r>
        <w:t>"</w:t>
      </w:r>
    </w:p>
    <w:p w14:paraId="1CF3AC45" w14:textId="77777777" w:rsidR="002101B0" w:rsidRDefault="002101B0" w:rsidP="002101B0">
      <w:pPr>
        <w:pStyle w:val="ListParagraph"/>
        <w:numPr>
          <w:ilvl w:val="0"/>
          <w:numId w:val="7"/>
        </w:numPr>
      </w:pPr>
      <w:r>
        <w:t>Added a return before the end of the method to fix a warning</w:t>
      </w:r>
    </w:p>
    <w:p w14:paraId="4B24A4BD" w14:textId="77777777" w:rsidR="002101B0" w:rsidRDefault="002101B0" w:rsidP="002101B0">
      <w:pPr>
        <w:pStyle w:val="ListParagraph"/>
        <w:numPr>
          <w:ilvl w:val="0"/>
          <w:numId w:val="7"/>
        </w:numPr>
      </w:pPr>
      <w:r>
        <w:t>change the return type from "char" to "const char"</w:t>
      </w:r>
    </w:p>
    <w:p w14:paraId="57D0C00C" w14:textId="77777777" w:rsidR="002101B0" w:rsidRDefault="002101B0" w:rsidP="002101B0">
      <w:pPr>
        <w:pStyle w:val="ListParagraph"/>
        <w:numPr>
          <w:ilvl w:val="0"/>
          <w:numId w:val="7"/>
        </w:numPr>
      </w:pPr>
      <w:r>
        <w:t>changed the "</w:t>
      </w:r>
      <w:proofErr w:type="spellStart"/>
      <w:r>
        <w:t>toIterate</w:t>
      </w:r>
      <w:proofErr w:type="spellEnd"/>
      <w:r>
        <w:t>" variable name to "</w:t>
      </w:r>
      <w:proofErr w:type="spellStart"/>
      <w:r>
        <w:t>currentObject</w:t>
      </w:r>
      <w:proofErr w:type="spellEnd"/>
      <w:r>
        <w:t>"</w:t>
      </w:r>
    </w:p>
    <w:p w14:paraId="7E6480F2" w14:textId="77777777" w:rsidR="002101B0" w:rsidRDefault="002101B0" w:rsidP="002101B0">
      <w:pPr>
        <w:pStyle w:val="Heading2"/>
      </w:pPr>
      <w:bookmarkStart w:id="11" w:name="_Toc29135194"/>
      <w:proofErr w:type="gramStart"/>
      <w:r>
        <w:t>move(</w:t>
      </w:r>
      <w:proofErr w:type="gramEnd"/>
      <w:r>
        <w:t>)</w:t>
      </w:r>
      <w:bookmarkEnd w:id="11"/>
    </w:p>
    <w:p w14:paraId="70B3B607" w14:textId="77777777" w:rsidR="002101B0" w:rsidRPr="00855FBA" w:rsidRDefault="002101B0" w:rsidP="002101B0">
      <w:pPr>
        <w:pStyle w:val="ListParagraph"/>
        <w:numPr>
          <w:ilvl w:val="0"/>
          <w:numId w:val="17"/>
        </w:numPr>
      </w:pPr>
      <w:r>
        <w:t>Totally rewrote the method because it was disgusting</w:t>
      </w:r>
    </w:p>
    <w:p w14:paraId="395B1CF6" w14:textId="77777777" w:rsidR="002101B0" w:rsidRDefault="002101B0" w:rsidP="002101B0">
      <w:pPr>
        <w:pStyle w:val="ListParagraph"/>
        <w:numPr>
          <w:ilvl w:val="0"/>
          <w:numId w:val="8"/>
        </w:numPr>
      </w:pPr>
      <w:r>
        <w:t>Passed the "command" parameter by reference ("&amp;command")</w:t>
      </w:r>
    </w:p>
    <w:p w14:paraId="7772CAED" w14:textId="77777777" w:rsidR="002101B0" w:rsidRDefault="002101B0" w:rsidP="002101B0">
      <w:pPr>
        <w:pStyle w:val="ListParagraph"/>
        <w:numPr>
          <w:ilvl w:val="0"/>
          <w:numId w:val="8"/>
        </w:numPr>
      </w:pPr>
      <w:r>
        <w:t>changed the "command" parameter type from "char" to "const char"</w:t>
      </w:r>
    </w:p>
    <w:p w14:paraId="09DFE3D5" w14:textId="77777777" w:rsidR="002101B0" w:rsidRDefault="002101B0" w:rsidP="002101B0">
      <w:pPr>
        <w:pStyle w:val="Heading2"/>
      </w:pPr>
      <w:bookmarkStart w:id="12" w:name="_Toc29135195"/>
      <w:proofErr w:type="gramStart"/>
      <w:r>
        <w:t>paint(</w:t>
      </w:r>
      <w:proofErr w:type="gramEnd"/>
      <w:r>
        <w:t>)</w:t>
      </w:r>
      <w:bookmarkEnd w:id="12"/>
    </w:p>
    <w:p w14:paraId="6D340E0F" w14:textId="77777777" w:rsidR="002101B0" w:rsidRDefault="002101B0" w:rsidP="002101B0">
      <w:pPr>
        <w:pStyle w:val="ListParagraph"/>
        <w:numPr>
          <w:ilvl w:val="0"/>
          <w:numId w:val="9"/>
        </w:numPr>
      </w:pPr>
      <w:r>
        <w:t xml:space="preserve">renamed to </w:t>
      </w:r>
      <w:proofErr w:type="gramStart"/>
      <w:r>
        <w:t>render(</w:t>
      </w:r>
      <w:proofErr w:type="gramEnd"/>
      <w:r>
        <w:t>)</w:t>
      </w:r>
    </w:p>
    <w:p w14:paraId="010C51AF" w14:textId="77777777" w:rsidR="002101B0" w:rsidRDefault="002101B0" w:rsidP="002101B0"/>
    <w:p w14:paraId="50A66058" w14:textId="77777777" w:rsidR="002101B0" w:rsidRDefault="002101B0" w:rsidP="002101B0">
      <w:pPr>
        <w:pStyle w:val="Heading1"/>
      </w:pPr>
      <w:bookmarkStart w:id="13" w:name="_Toc29135196"/>
      <w:r>
        <w:lastRenderedPageBreak/>
        <w:t>ListBoardObjects.cpp</w:t>
      </w:r>
      <w:bookmarkEnd w:id="13"/>
    </w:p>
    <w:p w14:paraId="19CAEB89" w14:textId="01508C20" w:rsidR="002101B0" w:rsidRPr="00E8082F" w:rsidRDefault="002101B0" w:rsidP="002101B0">
      <w:r>
        <w:t xml:space="preserve">Renamed the alias </w:t>
      </w:r>
      <w:r w:rsidR="002728A4">
        <w:t>"</w:t>
      </w:r>
      <w:proofErr w:type="spellStart"/>
      <w:r>
        <w:t>p_BoardObject</w:t>
      </w:r>
      <w:proofErr w:type="spellEnd"/>
      <w:r w:rsidR="002728A4">
        <w:t>"</w:t>
      </w:r>
      <w:r>
        <w:t xml:space="preserve"> to </w:t>
      </w:r>
      <w:r w:rsidR="002728A4">
        <w:t>"</w:t>
      </w:r>
      <w:proofErr w:type="spellStart"/>
      <w:r>
        <w:t>PointerBoardObject</w:t>
      </w:r>
      <w:proofErr w:type="spellEnd"/>
      <w:r w:rsidR="002728A4">
        <w:t>"</w:t>
      </w:r>
    </w:p>
    <w:p w14:paraId="18BAA45D" w14:textId="77777777" w:rsidR="002101B0" w:rsidRDefault="002101B0" w:rsidP="002101B0">
      <w:pPr>
        <w:pStyle w:val="Heading2"/>
      </w:pPr>
      <w:bookmarkStart w:id="14" w:name="_Toc29135197"/>
      <w:proofErr w:type="gramStart"/>
      <w:r>
        <w:t>List(</w:t>
      </w:r>
      <w:proofErr w:type="gramEnd"/>
      <w:r>
        <w:t>)</w:t>
      </w:r>
      <w:bookmarkEnd w:id="14"/>
    </w:p>
    <w:p w14:paraId="4B404319" w14:textId="77777777" w:rsidR="002101B0" w:rsidRPr="00654616" w:rsidRDefault="002101B0" w:rsidP="002101B0">
      <w:pPr>
        <w:pStyle w:val="ListParagraph"/>
        <w:numPr>
          <w:ilvl w:val="0"/>
          <w:numId w:val="7"/>
        </w:numPr>
      </w:pPr>
      <w:r>
        <w:t>changed the "</w:t>
      </w:r>
      <w:proofErr w:type="spellStart"/>
      <w:r>
        <w:t>newOne</w:t>
      </w:r>
      <w:proofErr w:type="spellEnd"/>
      <w:r>
        <w:t>" parameter type from "</w:t>
      </w:r>
      <w:proofErr w:type="spellStart"/>
      <w:r>
        <w:t>p_BoardObject</w:t>
      </w:r>
      <w:proofErr w:type="spellEnd"/>
      <w:r>
        <w:t xml:space="preserve">" to "const </w:t>
      </w:r>
      <w:proofErr w:type="spellStart"/>
      <w:r>
        <w:t>p_BoardObject</w:t>
      </w:r>
      <w:proofErr w:type="spellEnd"/>
      <w:r>
        <w:t>"</w:t>
      </w:r>
    </w:p>
    <w:p w14:paraId="7B5B0293" w14:textId="77777777" w:rsidR="002101B0" w:rsidRDefault="002101B0" w:rsidP="002101B0">
      <w:pPr>
        <w:pStyle w:val="ListParagraph"/>
        <w:numPr>
          <w:ilvl w:val="0"/>
          <w:numId w:val="9"/>
        </w:numPr>
      </w:pPr>
      <w:r>
        <w:t>Changed the "</w:t>
      </w:r>
      <w:proofErr w:type="spellStart"/>
      <w:r>
        <w:t>newOne</w:t>
      </w:r>
      <w:proofErr w:type="spellEnd"/>
      <w:r>
        <w:t>" variable name to "</w:t>
      </w:r>
      <w:proofErr w:type="spellStart"/>
      <w:r>
        <w:t>newObject</w:t>
      </w:r>
      <w:proofErr w:type="spellEnd"/>
      <w:r>
        <w:t>"</w:t>
      </w:r>
    </w:p>
    <w:p w14:paraId="6D7EC234" w14:textId="77777777" w:rsidR="002101B0" w:rsidRPr="004873AA" w:rsidRDefault="002101B0" w:rsidP="002101B0">
      <w:pPr>
        <w:pStyle w:val="ListParagraph"/>
        <w:numPr>
          <w:ilvl w:val="0"/>
          <w:numId w:val="9"/>
        </w:numPr>
      </w:pPr>
      <w:r>
        <w:t>Passed the "</w:t>
      </w:r>
      <w:proofErr w:type="spellStart"/>
      <w:r>
        <w:t>newObject</w:t>
      </w:r>
      <w:proofErr w:type="spellEnd"/>
      <w:r>
        <w:t>" parameter by reference ("&amp;</w:t>
      </w:r>
      <w:proofErr w:type="spellStart"/>
      <w:r>
        <w:t>newObject</w:t>
      </w:r>
      <w:proofErr w:type="spellEnd"/>
      <w:r>
        <w:t>")</w:t>
      </w:r>
    </w:p>
    <w:p w14:paraId="32ED2806" w14:textId="77777777" w:rsidR="002101B0" w:rsidRDefault="002101B0" w:rsidP="002101B0">
      <w:pPr>
        <w:pStyle w:val="Heading2"/>
      </w:pPr>
      <w:bookmarkStart w:id="15" w:name="_Toc29135198"/>
      <w:r>
        <w:t xml:space="preserve">the </w:t>
      </w:r>
      <w:proofErr w:type="gramStart"/>
      <w:r>
        <w:t>first(</w:t>
      </w:r>
      <w:proofErr w:type="gramEnd"/>
      <w:r>
        <w:t>)</w:t>
      </w:r>
      <w:bookmarkEnd w:id="15"/>
    </w:p>
    <w:p w14:paraId="4F252DA5" w14:textId="77777777" w:rsidR="002101B0" w:rsidRDefault="002101B0" w:rsidP="002101B0">
      <w:pPr>
        <w:pStyle w:val="ListParagraph"/>
        <w:numPr>
          <w:ilvl w:val="0"/>
          <w:numId w:val="9"/>
        </w:numPr>
      </w:pPr>
      <w:r>
        <w:t xml:space="preserve">Changed the method name to </w:t>
      </w:r>
      <w:proofErr w:type="spellStart"/>
      <w:r>
        <w:t>firstObject</w:t>
      </w:r>
      <w:proofErr w:type="spellEnd"/>
    </w:p>
    <w:p w14:paraId="6054E702" w14:textId="77777777" w:rsidR="002101B0" w:rsidRDefault="002101B0" w:rsidP="002101B0">
      <w:pPr>
        <w:pStyle w:val="ListParagraph"/>
        <w:numPr>
          <w:ilvl w:val="0"/>
          <w:numId w:val="9"/>
        </w:numPr>
      </w:pPr>
      <w:r>
        <w:t>Now return a constant</w:t>
      </w:r>
    </w:p>
    <w:p w14:paraId="342F304A" w14:textId="77777777" w:rsidR="002101B0" w:rsidRDefault="002101B0" w:rsidP="002101B0">
      <w:pPr>
        <w:pStyle w:val="Heading2"/>
      </w:pPr>
      <w:bookmarkStart w:id="16" w:name="_Toc29135199"/>
      <w:proofErr w:type="spellStart"/>
      <w:proofErr w:type="gramStart"/>
      <w:r>
        <w:t>theNext</w:t>
      </w:r>
      <w:proofErr w:type="spellEnd"/>
      <w:r>
        <w:t>(</w:t>
      </w:r>
      <w:proofErr w:type="gramEnd"/>
      <w:r>
        <w:t>)</w:t>
      </w:r>
      <w:bookmarkEnd w:id="16"/>
    </w:p>
    <w:p w14:paraId="115C4454" w14:textId="77777777" w:rsidR="002101B0" w:rsidRDefault="002101B0" w:rsidP="002101B0">
      <w:pPr>
        <w:pStyle w:val="ListParagraph"/>
        <w:numPr>
          <w:ilvl w:val="0"/>
          <w:numId w:val="9"/>
        </w:numPr>
      </w:pPr>
      <w:r>
        <w:t xml:space="preserve">Changed the method name to </w:t>
      </w:r>
      <w:proofErr w:type="spellStart"/>
      <w:r>
        <w:t>nextObject</w:t>
      </w:r>
      <w:proofErr w:type="spellEnd"/>
    </w:p>
    <w:p w14:paraId="1BB5FBE5" w14:textId="77777777" w:rsidR="002101B0" w:rsidRDefault="002101B0" w:rsidP="002101B0">
      <w:pPr>
        <w:pStyle w:val="ListParagraph"/>
        <w:numPr>
          <w:ilvl w:val="0"/>
          <w:numId w:val="9"/>
        </w:numPr>
      </w:pPr>
      <w:r>
        <w:t>Now return a constant</w:t>
      </w:r>
    </w:p>
    <w:p w14:paraId="2F8D4E91" w14:textId="77777777" w:rsidR="002101B0" w:rsidRDefault="002101B0" w:rsidP="002101B0">
      <w:pPr>
        <w:pStyle w:val="Heading2"/>
      </w:pPr>
      <w:bookmarkStart w:id="17" w:name="_Toc29135200"/>
      <w:proofErr w:type="spellStart"/>
      <w:proofErr w:type="gramStart"/>
      <w:r>
        <w:t>addOne</w:t>
      </w:r>
      <w:proofErr w:type="spellEnd"/>
      <w:r>
        <w:t>(</w:t>
      </w:r>
      <w:proofErr w:type="gramEnd"/>
      <w:r>
        <w:t>)</w:t>
      </w:r>
      <w:bookmarkEnd w:id="17"/>
    </w:p>
    <w:p w14:paraId="5B0BEA5D" w14:textId="77777777" w:rsidR="002101B0" w:rsidRPr="002F5B66" w:rsidRDefault="002101B0" w:rsidP="002101B0">
      <w:pPr>
        <w:pStyle w:val="ListParagraph"/>
        <w:numPr>
          <w:ilvl w:val="0"/>
          <w:numId w:val="7"/>
        </w:numPr>
      </w:pPr>
      <w:r>
        <w:t>changed the "</w:t>
      </w:r>
      <w:proofErr w:type="spellStart"/>
      <w:r>
        <w:t>newOne</w:t>
      </w:r>
      <w:proofErr w:type="spellEnd"/>
      <w:r>
        <w:t>" parameter type from "</w:t>
      </w:r>
      <w:proofErr w:type="spellStart"/>
      <w:r>
        <w:t>p_BoardObject</w:t>
      </w:r>
      <w:proofErr w:type="spellEnd"/>
      <w:r>
        <w:t xml:space="preserve">" to "const </w:t>
      </w:r>
      <w:proofErr w:type="spellStart"/>
      <w:r>
        <w:t>p_BoardObject</w:t>
      </w:r>
      <w:proofErr w:type="spellEnd"/>
      <w:r>
        <w:t>"</w:t>
      </w:r>
    </w:p>
    <w:p w14:paraId="732ADBE1" w14:textId="77777777" w:rsidR="002101B0" w:rsidRDefault="002101B0" w:rsidP="002101B0">
      <w:pPr>
        <w:pStyle w:val="ListParagraph"/>
        <w:numPr>
          <w:ilvl w:val="0"/>
          <w:numId w:val="9"/>
        </w:numPr>
      </w:pPr>
      <w:r>
        <w:t xml:space="preserve">Changed the method name to </w:t>
      </w:r>
      <w:proofErr w:type="spellStart"/>
      <w:r>
        <w:t>addObject</w:t>
      </w:r>
      <w:proofErr w:type="spellEnd"/>
    </w:p>
    <w:p w14:paraId="4E424EBC" w14:textId="77777777" w:rsidR="002101B0" w:rsidRDefault="002101B0" w:rsidP="002101B0">
      <w:pPr>
        <w:pStyle w:val="ListParagraph"/>
        <w:numPr>
          <w:ilvl w:val="0"/>
          <w:numId w:val="9"/>
        </w:numPr>
      </w:pPr>
      <w:r>
        <w:t>Changed the "</w:t>
      </w:r>
      <w:proofErr w:type="spellStart"/>
      <w:r>
        <w:t>newOne</w:t>
      </w:r>
      <w:proofErr w:type="spellEnd"/>
      <w:r>
        <w:t>" variable name to "</w:t>
      </w:r>
      <w:proofErr w:type="spellStart"/>
      <w:r>
        <w:t>newObject</w:t>
      </w:r>
      <w:proofErr w:type="spellEnd"/>
      <w:r>
        <w:t>"</w:t>
      </w:r>
    </w:p>
    <w:p w14:paraId="60D34FD9" w14:textId="77777777" w:rsidR="002101B0" w:rsidRDefault="002101B0" w:rsidP="002101B0">
      <w:pPr>
        <w:pStyle w:val="Heading2"/>
      </w:pPr>
      <w:bookmarkStart w:id="18" w:name="_Toc29135201"/>
      <w:proofErr w:type="spellStart"/>
      <w:proofErr w:type="gramStart"/>
      <w:r>
        <w:t>isCookieValue</w:t>
      </w:r>
      <w:proofErr w:type="spellEnd"/>
      <w:r>
        <w:t>(</w:t>
      </w:r>
      <w:proofErr w:type="gramEnd"/>
      <w:r>
        <w:t>)</w:t>
      </w:r>
      <w:bookmarkEnd w:id="18"/>
    </w:p>
    <w:p w14:paraId="25AB1199" w14:textId="77777777" w:rsidR="002101B0" w:rsidRDefault="002101B0" w:rsidP="002101B0">
      <w:pPr>
        <w:pStyle w:val="ListParagraph"/>
        <w:numPr>
          <w:ilvl w:val="0"/>
          <w:numId w:val="9"/>
        </w:numPr>
      </w:pPr>
      <w:r>
        <w:t xml:space="preserve">Changed the method name to </w:t>
      </w:r>
      <w:proofErr w:type="spellStart"/>
      <w:r>
        <w:t>getCookieValue</w:t>
      </w:r>
      <w:proofErr w:type="spellEnd"/>
    </w:p>
    <w:p w14:paraId="2ECEE549" w14:textId="77777777" w:rsidR="002101B0" w:rsidRDefault="002101B0" w:rsidP="002101B0">
      <w:pPr>
        <w:pStyle w:val="ListParagraph"/>
        <w:numPr>
          <w:ilvl w:val="0"/>
          <w:numId w:val="9"/>
        </w:numPr>
      </w:pPr>
      <w:r>
        <w:t>changed the "temp" variable name to "</w:t>
      </w:r>
      <w:proofErr w:type="spellStart"/>
      <w:r>
        <w:t>cookieValue</w:t>
      </w:r>
      <w:proofErr w:type="spellEnd"/>
      <w:r>
        <w:t>"</w:t>
      </w:r>
    </w:p>
    <w:p w14:paraId="523EFF07" w14:textId="77777777" w:rsidR="002101B0" w:rsidRDefault="002101B0" w:rsidP="002101B0"/>
    <w:p w14:paraId="55CAA3C1" w14:textId="77777777" w:rsidR="002101B0" w:rsidRDefault="002101B0" w:rsidP="002101B0">
      <w:proofErr w:type="spellStart"/>
      <w:r>
        <w:t>ListBoardObjectsH.h</w:t>
      </w:r>
      <w:proofErr w:type="spellEnd"/>
    </w:p>
    <w:p w14:paraId="59F918C0" w14:textId="77777777" w:rsidR="002101B0" w:rsidRDefault="002101B0" w:rsidP="002101B0">
      <w:pPr>
        <w:pStyle w:val="ListParagraph"/>
        <w:numPr>
          <w:ilvl w:val="0"/>
          <w:numId w:val="12"/>
        </w:numPr>
      </w:pPr>
      <w:r>
        <w:t>Prepend "_" to the attributes name.</w:t>
      </w:r>
    </w:p>
    <w:p w14:paraId="44375E55" w14:textId="77777777" w:rsidR="002101B0" w:rsidRDefault="002101B0" w:rsidP="002101B0"/>
    <w:p w14:paraId="1B2AC1E4" w14:textId="77777777" w:rsidR="002101B0" w:rsidRDefault="002101B0" w:rsidP="002101B0">
      <w:pPr>
        <w:pStyle w:val="Heading1"/>
      </w:pPr>
      <w:bookmarkStart w:id="19" w:name="_Toc29135202"/>
      <w:proofErr w:type="spellStart"/>
      <w:r>
        <w:t>BoardObjectH.h</w:t>
      </w:r>
      <w:bookmarkEnd w:id="19"/>
      <w:proofErr w:type="spellEnd"/>
    </w:p>
    <w:p w14:paraId="525D0797" w14:textId="77777777" w:rsidR="002101B0" w:rsidRPr="00DA439D" w:rsidRDefault="002101B0" w:rsidP="002101B0">
      <w:pPr>
        <w:pStyle w:val="ListParagraph"/>
        <w:numPr>
          <w:ilvl w:val="0"/>
          <w:numId w:val="12"/>
        </w:numPr>
      </w:pPr>
      <w:r>
        <w:t>Set all the attributes to private</w:t>
      </w:r>
    </w:p>
    <w:p w14:paraId="55F91BCC" w14:textId="77777777" w:rsidR="002101B0" w:rsidRPr="009A414A" w:rsidRDefault="002101B0" w:rsidP="002101B0">
      <w:pPr>
        <w:pStyle w:val="ListParagraph"/>
        <w:numPr>
          <w:ilvl w:val="0"/>
          <w:numId w:val="12"/>
        </w:numPr>
      </w:pPr>
      <w:r>
        <w:t>Prepend "_" to the attributes name</w:t>
      </w:r>
    </w:p>
    <w:p w14:paraId="50AC492F" w14:textId="77777777" w:rsidR="002101B0" w:rsidRDefault="002101B0" w:rsidP="002101B0">
      <w:pPr>
        <w:pStyle w:val="ListParagraph"/>
        <w:numPr>
          <w:ilvl w:val="0"/>
          <w:numId w:val="12"/>
        </w:numPr>
      </w:pPr>
      <w:r>
        <w:t xml:space="preserve">Changed </w:t>
      </w:r>
      <w:proofErr w:type="spellStart"/>
      <w:r>
        <w:t>enum</w:t>
      </w:r>
      <w:proofErr w:type="spellEnd"/>
      <w:r>
        <w:t xml:space="preserve"> </w:t>
      </w:r>
      <w:proofErr w:type="spellStart"/>
      <w:r>
        <w:t>ObjectColours</w:t>
      </w:r>
      <w:proofErr w:type="spellEnd"/>
      <w:r>
        <w:t xml:space="preserve"> to </w:t>
      </w:r>
      <w:proofErr w:type="spellStart"/>
      <w:r>
        <w:t>enum</w:t>
      </w:r>
      <w:proofErr w:type="spellEnd"/>
      <w:r>
        <w:t xml:space="preserve"> class to fix a warning</w:t>
      </w:r>
    </w:p>
    <w:p w14:paraId="7C807560" w14:textId="77777777" w:rsidR="002101B0" w:rsidRDefault="002101B0" w:rsidP="002101B0">
      <w:pPr>
        <w:pStyle w:val="ListParagraph"/>
        <w:numPr>
          <w:ilvl w:val="0"/>
          <w:numId w:val="12"/>
        </w:numPr>
      </w:pPr>
      <w:r>
        <w:t xml:space="preserve">Changed </w:t>
      </w:r>
      <w:proofErr w:type="spellStart"/>
      <w:r>
        <w:t>enum</w:t>
      </w:r>
      <w:proofErr w:type="spellEnd"/>
      <w:r>
        <w:t xml:space="preserve"> </w:t>
      </w:r>
      <w:proofErr w:type="spellStart"/>
      <w:r>
        <w:t>ObjectTypes</w:t>
      </w:r>
      <w:proofErr w:type="spellEnd"/>
      <w:r>
        <w:t xml:space="preserve"> to </w:t>
      </w:r>
      <w:proofErr w:type="spellStart"/>
      <w:r>
        <w:t>enum</w:t>
      </w:r>
      <w:proofErr w:type="spellEnd"/>
      <w:r>
        <w:t xml:space="preserve"> class to fix a warning</w:t>
      </w:r>
    </w:p>
    <w:p w14:paraId="6723D3E4" w14:textId="77777777" w:rsidR="002101B0" w:rsidRDefault="002101B0" w:rsidP="002101B0">
      <w:pPr>
        <w:pStyle w:val="ListParagraph"/>
        <w:numPr>
          <w:ilvl w:val="0"/>
          <w:numId w:val="12"/>
        </w:numPr>
      </w:pPr>
      <w:r>
        <w:t>Changed the "</w:t>
      </w:r>
      <w:proofErr w:type="spellStart"/>
      <w:r>
        <w:t>myClass</w:t>
      </w:r>
      <w:proofErr w:type="spellEnd"/>
      <w:r>
        <w:t>" variable name to "</w:t>
      </w:r>
      <w:proofErr w:type="spellStart"/>
      <w:r>
        <w:t>objectType</w:t>
      </w:r>
      <w:proofErr w:type="spellEnd"/>
      <w:r>
        <w:t>"</w:t>
      </w:r>
    </w:p>
    <w:p w14:paraId="6484C0F2" w14:textId="77777777" w:rsidR="002101B0" w:rsidRDefault="002101B0" w:rsidP="002101B0">
      <w:pPr>
        <w:pStyle w:val="ListParagraph"/>
        <w:numPr>
          <w:ilvl w:val="0"/>
          <w:numId w:val="12"/>
        </w:numPr>
      </w:pPr>
      <w:r>
        <w:t xml:space="preserve">Changed the values of the </w:t>
      </w:r>
      <w:proofErr w:type="spellStart"/>
      <w:r>
        <w:t>ObjectTypes</w:t>
      </w:r>
      <w:proofErr w:type="spellEnd"/>
      <w:r>
        <w:t xml:space="preserve"> </w:t>
      </w:r>
      <w:proofErr w:type="spellStart"/>
      <w:r>
        <w:t>enum</w:t>
      </w:r>
      <w:proofErr w:type="spellEnd"/>
      <w:r>
        <w:t xml:space="preserve"> class: BACKGROUND, COOKIE, PLAYER, WALL</w:t>
      </w:r>
    </w:p>
    <w:p w14:paraId="53EAEC10" w14:textId="77777777" w:rsidR="002101B0" w:rsidRDefault="002101B0" w:rsidP="002101B0">
      <w:pPr>
        <w:pStyle w:val="Heading2"/>
      </w:pPr>
      <w:bookmarkStart w:id="20" w:name="_Toc29135203"/>
      <w:proofErr w:type="spellStart"/>
      <w:proofErr w:type="gramStart"/>
      <w:r>
        <w:t>boardObject</w:t>
      </w:r>
      <w:proofErr w:type="spellEnd"/>
      <w:r>
        <w:t>(</w:t>
      </w:r>
      <w:proofErr w:type="gramEnd"/>
      <w:r>
        <w:t>)</w:t>
      </w:r>
      <w:bookmarkEnd w:id="20"/>
    </w:p>
    <w:p w14:paraId="766F0E15" w14:textId="326BD510" w:rsidR="002101B0" w:rsidRDefault="002101B0" w:rsidP="002101B0">
      <w:pPr>
        <w:pStyle w:val="ListParagraph"/>
        <w:numPr>
          <w:ilvl w:val="0"/>
          <w:numId w:val="14"/>
        </w:numPr>
      </w:pPr>
      <w:r>
        <w:t xml:space="preserve">Changed the name of parameters </w:t>
      </w:r>
      <w:proofErr w:type="spellStart"/>
      <w:r>
        <w:t>start_x</w:t>
      </w:r>
      <w:proofErr w:type="spellEnd"/>
      <w:r>
        <w:t xml:space="preserve"> and </w:t>
      </w:r>
      <w:proofErr w:type="spellStart"/>
      <w:r>
        <w:t>start_y</w:t>
      </w:r>
      <w:proofErr w:type="spellEnd"/>
      <w:r>
        <w:t xml:space="preserve"> to </w:t>
      </w:r>
      <w:proofErr w:type="spellStart"/>
      <w:r>
        <w:t>startX</w:t>
      </w:r>
      <w:proofErr w:type="spellEnd"/>
      <w:r>
        <w:t xml:space="preserve"> and </w:t>
      </w:r>
      <w:proofErr w:type="spellStart"/>
      <w:r>
        <w:t>startY</w:t>
      </w:r>
      <w:proofErr w:type="spellEnd"/>
    </w:p>
    <w:p w14:paraId="50E978DB" w14:textId="77777777" w:rsidR="004B2FCE" w:rsidRDefault="004B2FCE" w:rsidP="004B2FCE">
      <w:pPr>
        <w:pStyle w:val="Heading2"/>
      </w:pPr>
      <w:bookmarkStart w:id="21" w:name="_Toc29135204"/>
      <w:proofErr w:type="gramStart"/>
      <w:r>
        <w:t>Touch(</w:t>
      </w:r>
      <w:proofErr w:type="gramEnd"/>
      <w:r>
        <w:t>)</w:t>
      </w:r>
      <w:bookmarkEnd w:id="21"/>
    </w:p>
    <w:p w14:paraId="6DD9A059" w14:textId="0D943725" w:rsidR="004B2FCE" w:rsidRDefault="004B2FCE" w:rsidP="004B2FCE">
      <w:pPr>
        <w:pStyle w:val="ListParagraph"/>
        <w:numPr>
          <w:ilvl w:val="0"/>
          <w:numId w:val="10"/>
        </w:numPr>
      </w:pPr>
      <w:r>
        <w:t>Changed the name of the method "</w:t>
      </w:r>
      <w:proofErr w:type="gramStart"/>
      <w:r w:rsidRPr="00A27423">
        <w:rPr>
          <w:rFonts w:cstheme="minorHAnsi"/>
        </w:rPr>
        <w:t>touch(</w:t>
      </w:r>
      <w:proofErr w:type="gramEnd"/>
      <w:r w:rsidRPr="00A27423">
        <w:rPr>
          <w:rFonts w:cstheme="minorHAnsi"/>
        </w:rPr>
        <w:t>)" to "</w:t>
      </w:r>
      <w:proofErr w:type="spellStart"/>
      <w:r w:rsidRPr="00A27423">
        <w:rPr>
          <w:rFonts w:cstheme="minorHAnsi"/>
          <w:color w:val="000000"/>
        </w:rPr>
        <w:t>changeColor</w:t>
      </w:r>
      <w:proofErr w:type="spellEnd"/>
      <w:r w:rsidRPr="00A27423">
        <w:rPr>
          <w:rFonts w:cstheme="minorHAnsi"/>
          <w:color w:val="000000"/>
        </w:rPr>
        <w:t>()</w:t>
      </w:r>
      <w:r w:rsidRPr="00A27423">
        <w:rPr>
          <w:rFonts w:cstheme="minorHAnsi"/>
        </w:rPr>
        <w:t>"</w:t>
      </w:r>
    </w:p>
    <w:p w14:paraId="1D7C2787" w14:textId="77777777" w:rsidR="002101B0" w:rsidRDefault="002101B0" w:rsidP="002101B0">
      <w:pPr>
        <w:pStyle w:val="Heading2"/>
      </w:pPr>
      <w:bookmarkStart w:id="22" w:name="_Toc29135205"/>
      <w:proofErr w:type="spellStart"/>
      <w:r>
        <w:lastRenderedPageBreak/>
        <w:t>set_</w:t>
      </w:r>
      <w:proofErr w:type="gramStart"/>
      <w:r>
        <w:t>color</w:t>
      </w:r>
      <w:proofErr w:type="spellEnd"/>
      <w:r>
        <w:t>(</w:t>
      </w:r>
      <w:proofErr w:type="gramEnd"/>
      <w:r>
        <w:t>)</w:t>
      </w:r>
      <w:bookmarkEnd w:id="22"/>
    </w:p>
    <w:p w14:paraId="3F052F19" w14:textId="77777777" w:rsidR="002101B0" w:rsidRDefault="002101B0" w:rsidP="002101B0">
      <w:pPr>
        <w:pStyle w:val="ListParagraph"/>
        <w:numPr>
          <w:ilvl w:val="0"/>
          <w:numId w:val="9"/>
        </w:numPr>
      </w:pPr>
      <w:r>
        <w:t xml:space="preserve">Changed the method name to </w:t>
      </w:r>
      <w:proofErr w:type="spellStart"/>
      <w:r>
        <w:t>setColor</w:t>
      </w:r>
      <w:proofErr w:type="spellEnd"/>
    </w:p>
    <w:p w14:paraId="44ECAFBE" w14:textId="77777777" w:rsidR="002101B0" w:rsidRDefault="002101B0" w:rsidP="002101B0">
      <w:pPr>
        <w:pStyle w:val="ListParagraph"/>
        <w:numPr>
          <w:ilvl w:val="0"/>
          <w:numId w:val="9"/>
        </w:numPr>
      </w:pPr>
      <w:r>
        <w:t>Changed the name of the parameter "</w:t>
      </w:r>
      <w:proofErr w:type="spellStart"/>
      <w:r>
        <w:t>new_color</w:t>
      </w:r>
      <w:proofErr w:type="spellEnd"/>
      <w:r>
        <w:t>" to "</w:t>
      </w:r>
      <w:proofErr w:type="spellStart"/>
      <w:r>
        <w:t>newColor</w:t>
      </w:r>
      <w:proofErr w:type="spellEnd"/>
      <w:r>
        <w:t>"</w:t>
      </w:r>
    </w:p>
    <w:p w14:paraId="471EE7CF" w14:textId="77777777" w:rsidR="002101B0" w:rsidRDefault="002101B0" w:rsidP="002101B0">
      <w:pPr>
        <w:pStyle w:val="ListParagraph"/>
        <w:numPr>
          <w:ilvl w:val="0"/>
          <w:numId w:val="9"/>
        </w:numPr>
      </w:pPr>
      <w:r>
        <w:t>Passed the "</w:t>
      </w:r>
      <w:proofErr w:type="spellStart"/>
      <w:r>
        <w:t>newColor</w:t>
      </w:r>
      <w:proofErr w:type="spellEnd"/>
      <w:r>
        <w:t>" parameter by reference ("&amp;</w:t>
      </w:r>
      <w:proofErr w:type="spellStart"/>
      <w:r>
        <w:t>newColor</w:t>
      </w:r>
      <w:proofErr w:type="spellEnd"/>
      <w:r>
        <w:t>")</w:t>
      </w:r>
    </w:p>
    <w:p w14:paraId="07AFDD99" w14:textId="77777777" w:rsidR="002101B0" w:rsidRDefault="002101B0" w:rsidP="002101B0">
      <w:pPr>
        <w:pStyle w:val="Heading2"/>
      </w:pPr>
      <w:bookmarkStart w:id="23" w:name="_Toc29135206"/>
      <w:proofErr w:type="spellStart"/>
      <w:r>
        <w:t>get_</w:t>
      </w:r>
      <w:proofErr w:type="gramStart"/>
      <w:r>
        <w:t>Type</w:t>
      </w:r>
      <w:proofErr w:type="spellEnd"/>
      <w:r>
        <w:t>(</w:t>
      </w:r>
      <w:proofErr w:type="gramEnd"/>
      <w:r>
        <w:t>)</w:t>
      </w:r>
      <w:bookmarkEnd w:id="23"/>
    </w:p>
    <w:p w14:paraId="00D4F18E" w14:textId="77777777" w:rsidR="002101B0" w:rsidRDefault="002101B0" w:rsidP="002101B0">
      <w:pPr>
        <w:pStyle w:val="ListParagraph"/>
        <w:numPr>
          <w:ilvl w:val="0"/>
          <w:numId w:val="9"/>
        </w:numPr>
      </w:pPr>
      <w:r>
        <w:t xml:space="preserve">Changed the method name to </w:t>
      </w:r>
      <w:proofErr w:type="spellStart"/>
      <w:r>
        <w:t>getType</w:t>
      </w:r>
      <w:proofErr w:type="spellEnd"/>
    </w:p>
    <w:p w14:paraId="04438631" w14:textId="77777777" w:rsidR="002101B0" w:rsidRDefault="002101B0" w:rsidP="002101B0">
      <w:pPr>
        <w:pStyle w:val="ListParagraph"/>
        <w:numPr>
          <w:ilvl w:val="0"/>
          <w:numId w:val="9"/>
        </w:numPr>
      </w:pPr>
      <w:r>
        <w:t>Now return a constant reference</w:t>
      </w:r>
    </w:p>
    <w:p w14:paraId="2D7FC2B8" w14:textId="77777777" w:rsidR="002101B0" w:rsidRDefault="002101B0" w:rsidP="002101B0">
      <w:pPr>
        <w:pStyle w:val="Heading2"/>
      </w:pPr>
      <w:bookmarkStart w:id="24" w:name="_Toc29135207"/>
      <w:proofErr w:type="spellStart"/>
      <w:r>
        <w:t>get_</w:t>
      </w:r>
      <w:proofErr w:type="gramStart"/>
      <w:r>
        <w:t>Color</w:t>
      </w:r>
      <w:proofErr w:type="spellEnd"/>
      <w:r>
        <w:t>(</w:t>
      </w:r>
      <w:proofErr w:type="gramEnd"/>
      <w:r>
        <w:t>)</w:t>
      </w:r>
      <w:bookmarkEnd w:id="24"/>
    </w:p>
    <w:p w14:paraId="195DE5AB" w14:textId="77777777" w:rsidR="002101B0" w:rsidRDefault="002101B0" w:rsidP="002101B0">
      <w:pPr>
        <w:pStyle w:val="ListParagraph"/>
        <w:numPr>
          <w:ilvl w:val="0"/>
          <w:numId w:val="9"/>
        </w:numPr>
      </w:pPr>
      <w:r>
        <w:t xml:space="preserve">Changed the method name to </w:t>
      </w:r>
      <w:proofErr w:type="spellStart"/>
      <w:r>
        <w:t>getColor</w:t>
      </w:r>
      <w:proofErr w:type="spellEnd"/>
    </w:p>
    <w:p w14:paraId="42409CFC" w14:textId="77777777" w:rsidR="002101B0" w:rsidRDefault="002101B0" w:rsidP="002101B0">
      <w:pPr>
        <w:pStyle w:val="ListParagraph"/>
        <w:numPr>
          <w:ilvl w:val="0"/>
          <w:numId w:val="9"/>
        </w:numPr>
      </w:pPr>
      <w:r>
        <w:t>Now return a constant reference</w:t>
      </w:r>
    </w:p>
    <w:p w14:paraId="43D35929" w14:textId="77777777" w:rsidR="002101B0" w:rsidRDefault="002101B0" w:rsidP="002101B0">
      <w:pPr>
        <w:pStyle w:val="Heading2"/>
      </w:pPr>
      <w:bookmarkStart w:id="25" w:name="_Toc29135208"/>
      <w:proofErr w:type="spellStart"/>
      <w:r>
        <w:t>get_</w:t>
      </w:r>
      <w:proofErr w:type="gramStart"/>
      <w:r>
        <w:t>x</w:t>
      </w:r>
      <w:proofErr w:type="spellEnd"/>
      <w:r>
        <w:t>(</w:t>
      </w:r>
      <w:proofErr w:type="gramEnd"/>
      <w:r>
        <w:t>)</w:t>
      </w:r>
      <w:bookmarkEnd w:id="25"/>
    </w:p>
    <w:p w14:paraId="1E104161" w14:textId="77777777" w:rsidR="002101B0" w:rsidRDefault="002101B0" w:rsidP="002101B0">
      <w:pPr>
        <w:pStyle w:val="ListParagraph"/>
        <w:numPr>
          <w:ilvl w:val="0"/>
          <w:numId w:val="9"/>
        </w:numPr>
      </w:pPr>
      <w:r>
        <w:t xml:space="preserve">Changed the method name to </w:t>
      </w:r>
      <w:proofErr w:type="spellStart"/>
      <w:r>
        <w:t>getX</w:t>
      </w:r>
      <w:proofErr w:type="spellEnd"/>
    </w:p>
    <w:p w14:paraId="70A8E4A7" w14:textId="77777777" w:rsidR="002101B0" w:rsidRDefault="002101B0" w:rsidP="002101B0">
      <w:pPr>
        <w:pStyle w:val="Heading2"/>
      </w:pPr>
      <w:bookmarkStart w:id="26" w:name="_Toc29135209"/>
      <w:proofErr w:type="spellStart"/>
      <w:r>
        <w:t>get_</w:t>
      </w:r>
      <w:proofErr w:type="gramStart"/>
      <w:r>
        <w:t>y</w:t>
      </w:r>
      <w:proofErr w:type="spellEnd"/>
      <w:r>
        <w:t>(</w:t>
      </w:r>
      <w:proofErr w:type="gramEnd"/>
      <w:r>
        <w:t>)</w:t>
      </w:r>
      <w:bookmarkEnd w:id="26"/>
    </w:p>
    <w:p w14:paraId="1A58C046" w14:textId="77777777" w:rsidR="002101B0" w:rsidRDefault="002101B0" w:rsidP="002101B0">
      <w:pPr>
        <w:pStyle w:val="ListParagraph"/>
        <w:numPr>
          <w:ilvl w:val="0"/>
          <w:numId w:val="9"/>
        </w:numPr>
      </w:pPr>
      <w:r>
        <w:t xml:space="preserve">Changed the method name to </w:t>
      </w:r>
      <w:proofErr w:type="spellStart"/>
      <w:r>
        <w:t>getY</w:t>
      </w:r>
      <w:proofErr w:type="spellEnd"/>
    </w:p>
    <w:p w14:paraId="59D4FC98" w14:textId="77777777" w:rsidR="002101B0" w:rsidRDefault="002101B0" w:rsidP="002101B0">
      <w:pPr>
        <w:pStyle w:val="Heading2"/>
      </w:pPr>
      <w:bookmarkStart w:id="27" w:name="_Toc29135210"/>
      <w:proofErr w:type="spellStart"/>
      <w:r>
        <w:t>set_</w:t>
      </w:r>
      <w:proofErr w:type="gramStart"/>
      <w:r>
        <w:t>x</w:t>
      </w:r>
      <w:proofErr w:type="spellEnd"/>
      <w:r>
        <w:t>(</w:t>
      </w:r>
      <w:proofErr w:type="gramEnd"/>
      <w:r>
        <w:t>)</w:t>
      </w:r>
      <w:bookmarkEnd w:id="27"/>
    </w:p>
    <w:p w14:paraId="5AEB31C7" w14:textId="77777777" w:rsidR="002101B0" w:rsidRDefault="002101B0" w:rsidP="002101B0">
      <w:pPr>
        <w:pStyle w:val="ListParagraph"/>
        <w:numPr>
          <w:ilvl w:val="0"/>
          <w:numId w:val="9"/>
        </w:numPr>
      </w:pPr>
      <w:r>
        <w:t xml:space="preserve">Changed the method name to </w:t>
      </w:r>
      <w:proofErr w:type="spellStart"/>
      <w:r>
        <w:t>setX</w:t>
      </w:r>
      <w:proofErr w:type="spellEnd"/>
    </w:p>
    <w:p w14:paraId="0BE181FA" w14:textId="77777777" w:rsidR="002101B0" w:rsidRDefault="002101B0" w:rsidP="002101B0">
      <w:pPr>
        <w:pStyle w:val="ListParagraph"/>
        <w:numPr>
          <w:ilvl w:val="0"/>
          <w:numId w:val="9"/>
        </w:numPr>
      </w:pPr>
      <w:r>
        <w:t>Changed the name of the parameter "</w:t>
      </w:r>
      <w:proofErr w:type="spellStart"/>
      <w:r>
        <w:t>new_x</w:t>
      </w:r>
      <w:proofErr w:type="spellEnd"/>
      <w:r>
        <w:t>" to "</w:t>
      </w:r>
      <w:proofErr w:type="spellStart"/>
      <w:r>
        <w:t>newX</w:t>
      </w:r>
      <w:proofErr w:type="spellEnd"/>
      <w:r>
        <w:t>"</w:t>
      </w:r>
    </w:p>
    <w:p w14:paraId="65440FC3" w14:textId="77777777" w:rsidR="002101B0" w:rsidRDefault="002101B0" w:rsidP="002101B0">
      <w:pPr>
        <w:pStyle w:val="Heading2"/>
      </w:pPr>
      <w:bookmarkStart w:id="28" w:name="_Toc29135211"/>
      <w:proofErr w:type="spellStart"/>
      <w:r>
        <w:t>set_</w:t>
      </w:r>
      <w:proofErr w:type="gramStart"/>
      <w:r>
        <w:t>y</w:t>
      </w:r>
      <w:proofErr w:type="spellEnd"/>
      <w:r>
        <w:t>(</w:t>
      </w:r>
      <w:proofErr w:type="gramEnd"/>
      <w:r>
        <w:t>)</w:t>
      </w:r>
      <w:bookmarkEnd w:id="28"/>
    </w:p>
    <w:p w14:paraId="7F1D91AA" w14:textId="77777777" w:rsidR="002101B0" w:rsidRDefault="002101B0" w:rsidP="002101B0">
      <w:pPr>
        <w:pStyle w:val="ListParagraph"/>
        <w:numPr>
          <w:ilvl w:val="0"/>
          <w:numId w:val="9"/>
        </w:numPr>
      </w:pPr>
      <w:r>
        <w:t xml:space="preserve">Changed the method name to </w:t>
      </w:r>
      <w:proofErr w:type="spellStart"/>
      <w:r>
        <w:t>setY</w:t>
      </w:r>
      <w:proofErr w:type="spellEnd"/>
    </w:p>
    <w:p w14:paraId="2C6A2131" w14:textId="77777777" w:rsidR="002101B0" w:rsidRDefault="002101B0" w:rsidP="002101B0">
      <w:pPr>
        <w:pStyle w:val="ListParagraph"/>
        <w:numPr>
          <w:ilvl w:val="0"/>
          <w:numId w:val="9"/>
        </w:numPr>
      </w:pPr>
      <w:r>
        <w:t>Changed the name of the parameter "</w:t>
      </w:r>
      <w:proofErr w:type="spellStart"/>
      <w:r>
        <w:t>new_y</w:t>
      </w:r>
      <w:proofErr w:type="spellEnd"/>
      <w:r>
        <w:t>" to "</w:t>
      </w:r>
      <w:proofErr w:type="spellStart"/>
      <w:r>
        <w:t>newY</w:t>
      </w:r>
      <w:proofErr w:type="spellEnd"/>
      <w:r>
        <w:t>"</w:t>
      </w:r>
    </w:p>
    <w:p w14:paraId="7E882725" w14:textId="77777777" w:rsidR="002101B0" w:rsidRPr="004C7B8F" w:rsidRDefault="002101B0" w:rsidP="002101B0">
      <w:pPr>
        <w:pStyle w:val="Heading1"/>
      </w:pPr>
      <w:bookmarkStart w:id="29" w:name="_Toc29135212"/>
      <w:proofErr w:type="spellStart"/>
      <w:r>
        <w:t>CookieH.h</w:t>
      </w:r>
      <w:bookmarkEnd w:id="29"/>
      <w:proofErr w:type="spellEnd"/>
    </w:p>
    <w:p w14:paraId="4852A82F" w14:textId="77777777" w:rsidR="002101B0" w:rsidRPr="003B09A1" w:rsidRDefault="002101B0" w:rsidP="002101B0">
      <w:pPr>
        <w:pStyle w:val="ListParagraph"/>
        <w:numPr>
          <w:ilvl w:val="0"/>
          <w:numId w:val="12"/>
        </w:numPr>
      </w:pPr>
      <w:r>
        <w:t>Prepend "_" to the attributes name.</w:t>
      </w:r>
    </w:p>
    <w:p w14:paraId="260AE2BA" w14:textId="77777777" w:rsidR="002101B0" w:rsidRDefault="002101B0" w:rsidP="002101B0">
      <w:pPr>
        <w:pStyle w:val="ListParagraph"/>
        <w:numPr>
          <w:ilvl w:val="0"/>
          <w:numId w:val="10"/>
        </w:numPr>
      </w:pPr>
      <w:r>
        <w:t xml:space="preserve">Changed </w:t>
      </w:r>
      <w:proofErr w:type="spellStart"/>
      <w:r>
        <w:t>enum</w:t>
      </w:r>
      <w:proofErr w:type="spellEnd"/>
      <w:r>
        <w:t xml:space="preserve"> </w:t>
      </w:r>
      <w:proofErr w:type="spellStart"/>
      <w:r>
        <w:t>CookieState</w:t>
      </w:r>
      <w:proofErr w:type="spellEnd"/>
      <w:r>
        <w:t xml:space="preserve"> to </w:t>
      </w:r>
      <w:proofErr w:type="spellStart"/>
      <w:r>
        <w:t>enum</w:t>
      </w:r>
      <w:proofErr w:type="spellEnd"/>
      <w:r>
        <w:t xml:space="preserve"> class to fix a warning</w:t>
      </w:r>
    </w:p>
    <w:p w14:paraId="0AA8B046" w14:textId="6DFC134C" w:rsidR="002101B0" w:rsidRDefault="002101B0" w:rsidP="002101B0">
      <w:pPr>
        <w:pStyle w:val="ListParagraph"/>
        <w:numPr>
          <w:ilvl w:val="0"/>
          <w:numId w:val="10"/>
        </w:numPr>
      </w:pPr>
      <w:r>
        <w:t xml:space="preserve">Changed the </w:t>
      </w:r>
      <w:r w:rsidR="002728A4">
        <w:t>"</w:t>
      </w:r>
      <w:proofErr w:type="spellStart"/>
      <w:r>
        <w:t>PrizeValueIndex</w:t>
      </w:r>
      <w:proofErr w:type="spellEnd"/>
      <w:r w:rsidR="002728A4">
        <w:t>"</w:t>
      </w:r>
      <w:r>
        <w:t xml:space="preserve"> variable name to </w:t>
      </w:r>
      <w:r w:rsidR="002728A4">
        <w:t>"</w:t>
      </w:r>
      <w:proofErr w:type="spellStart"/>
      <w:r>
        <w:t>CookieValueIndex</w:t>
      </w:r>
      <w:proofErr w:type="spellEnd"/>
      <w:r w:rsidR="002728A4">
        <w:t>"</w:t>
      </w:r>
    </w:p>
    <w:p w14:paraId="047F1179" w14:textId="1460CB45" w:rsidR="002101B0" w:rsidRDefault="002101B0" w:rsidP="002101B0">
      <w:pPr>
        <w:pStyle w:val="ListParagraph"/>
        <w:numPr>
          <w:ilvl w:val="0"/>
          <w:numId w:val="10"/>
        </w:numPr>
      </w:pPr>
      <w:r>
        <w:t xml:space="preserve">Changed </w:t>
      </w:r>
      <w:proofErr w:type="spellStart"/>
      <w:r>
        <w:t>enum</w:t>
      </w:r>
      <w:proofErr w:type="spellEnd"/>
      <w:r>
        <w:t xml:space="preserve"> </w:t>
      </w:r>
      <w:proofErr w:type="spellStart"/>
      <w:r>
        <w:t>PrizeValueIndex</w:t>
      </w:r>
      <w:proofErr w:type="spellEnd"/>
      <w:r>
        <w:t xml:space="preserve"> to </w:t>
      </w:r>
      <w:proofErr w:type="spellStart"/>
      <w:r>
        <w:t>enum</w:t>
      </w:r>
      <w:proofErr w:type="spellEnd"/>
      <w:r>
        <w:t xml:space="preserve"> class to fix a warning</w:t>
      </w:r>
    </w:p>
    <w:p w14:paraId="19CE1099" w14:textId="77777777" w:rsidR="002101B0" w:rsidRDefault="002101B0" w:rsidP="002101B0">
      <w:pPr>
        <w:pStyle w:val="Heading2"/>
      </w:pPr>
      <w:bookmarkStart w:id="30" w:name="_Toc29135213"/>
      <w:proofErr w:type="gramStart"/>
      <w:r>
        <w:t>Cookie(</w:t>
      </w:r>
      <w:proofErr w:type="gramEnd"/>
      <w:r>
        <w:t>)</w:t>
      </w:r>
      <w:bookmarkEnd w:id="30"/>
    </w:p>
    <w:p w14:paraId="115F758F" w14:textId="77777777" w:rsidR="002101B0" w:rsidRDefault="002101B0" w:rsidP="002101B0">
      <w:pPr>
        <w:pStyle w:val="ListParagraph"/>
        <w:numPr>
          <w:ilvl w:val="0"/>
          <w:numId w:val="15"/>
        </w:numPr>
      </w:pPr>
      <w:r>
        <w:t xml:space="preserve">Changed the name of parameters </w:t>
      </w:r>
      <w:proofErr w:type="spellStart"/>
      <w:r>
        <w:t>start_x</w:t>
      </w:r>
      <w:proofErr w:type="spellEnd"/>
      <w:r>
        <w:t xml:space="preserve"> and </w:t>
      </w:r>
      <w:proofErr w:type="spellStart"/>
      <w:r>
        <w:t>start_y</w:t>
      </w:r>
      <w:proofErr w:type="spellEnd"/>
      <w:r>
        <w:t xml:space="preserve"> to </w:t>
      </w:r>
      <w:proofErr w:type="spellStart"/>
      <w:r>
        <w:t>startX</w:t>
      </w:r>
      <w:proofErr w:type="spellEnd"/>
      <w:r>
        <w:t xml:space="preserve"> and </w:t>
      </w:r>
      <w:proofErr w:type="spellStart"/>
      <w:r>
        <w:t>startY</w:t>
      </w:r>
      <w:proofErr w:type="spellEnd"/>
    </w:p>
    <w:p w14:paraId="162D965D" w14:textId="77777777" w:rsidR="002101B0" w:rsidRDefault="002101B0" w:rsidP="002101B0"/>
    <w:p w14:paraId="6DEE3617" w14:textId="77777777" w:rsidR="002101B0" w:rsidRDefault="002101B0" w:rsidP="002101B0">
      <w:pPr>
        <w:pStyle w:val="Heading1"/>
      </w:pPr>
      <w:bookmarkStart w:id="31" w:name="_Toc29135214"/>
      <w:r>
        <w:t>Cookie.cpp</w:t>
      </w:r>
      <w:bookmarkEnd w:id="31"/>
    </w:p>
    <w:p w14:paraId="669DF50F" w14:textId="2DC70CEA" w:rsidR="002101B0" w:rsidRDefault="002101B0" w:rsidP="002101B0">
      <w:pPr>
        <w:pStyle w:val="ListParagraph"/>
        <w:numPr>
          <w:ilvl w:val="0"/>
          <w:numId w:val="9"/>
        </w:numPr>
      </w:pPr>
      <w:r>
        <w:t>Changed the "</w:t>
      </w:r>
      <w:proofErr w:type="spellStart"/>
      <w:r>
        <w:t>PrizeValues</w:t>
      </w:r>
      <w:proofErr w:type="spellEnd"/>
      <w:r>
        <w:t>" variable name to "</w:t>
      </w:r>
      <w:proofErr w:type="spellStart"/>
      <w:r>
        <w:t>CookieValues</w:t>
      </w:r>
      <w:proofErr w:type="spellEnd"/>
      <w:r>
        <w:t>"</w:t>
      </w:r>
    </w:p>
    <w:p w14:paraId="484736AA" w14:textId="4CE34F74" w:rsidR="005162FE" w:rsidRDefault="005162FE" w:rsidP="005162FE">
      <w:pPr>
        <w:pStyle w:val="Heading2"/>
      </w:pPr>
      <w:bookmarkStart w:id="32" w:name="_Toc29135215"/>
      <w:proofErr w:type="gramStart"/>
      <w:r>
        <w:t>Touch(</w:t>
      </w:r>
      <w:proofErr w:type="gramEnd"/>
      <w:r>
        <w:t>)</w:t>
      </w:r>
      <w:bookmarkEnd w:id="32"/>
    </w:p>
    <w:p w14:paraId="476BF6B2" w14:textId="21CEF195" w:rsidR="005162FE" w:rsidRPr="005162FE" w:rsidRDefault="005162FE" w:rsidP="005162FE">
      <w:pPr>
        <w:pStyle w:val="ListParagraph"/>
        <w:numPr>
          <w:ilvl w:val="0"/>
          <w:numId w:val="10"/>
        </w:numPr>
      </w:pPr>
      <w:r>
        <w:t xml:space="preserve">Changed the name of the method </w:t>
      </w:r>
      <w:r w:rsidR="004D6FAE">
        <w:t xml:space="preserve">name to </w:t>
      </w:r>
      <w:r w:rsidRPr="00A27423">
        <w:rPr>
          <w:rFonts w:cstheme="minorHAnsi"/>
        </w:rPr>
        <w:t>"</w:t>
      </w:r>
      <w:proofErr w:type="spellStart"/>
      <w:proofErr w:type="gramStart"/>
      <w:r w:rsidRPr="00A27423">
        <w:rPr>
          <w:rFonts w:cstheme="minorHAnsi"/>
          <w:color w:val="000000"/>
        </w:rPr>
        <w:t>changeColor</w:t>
      </w:r>
      <w:proofErr w:type="spellEnd"/>
      <w:r w:rsidRPr="00A27423">
        <w:rPr>
          <w:rFonts w:cstheme="minorHAnsi"/>
          <w:color w:val="000000"/>
        </w:rPr>
        <w:t>(</w:t>
      </w:r>
      <w:proofErr w:type="gramEnd"/>
      <w:r w:rsidRPr="00A27423">
        <w:rPr>
          <w:rFonts w:cstheme="minorHAnsi"/>
          <w:color w:val="000000"/>
        </w:rPr>
        <w:t>)</w:t>
      </w:r>
      <w:r w:rsidRPr="00A27423">
        <w:rPr>
          <w:rFonts w:cstheme="minorHAnsi"/>
        </w:rPr>
        <w:t>"</w:t>
      </w:r>
    </w:p>
    <w:p w14:paraId="54CF1F15" w14:textId="77777777" w:rsidR="002101B0" w:rsidRDefault="002101B0" w:rsidP="002101B0">
      <w:pPr>
        <w:pStyle w:val="Heading2"/>
      </w:pPr>
      <w:bookmarkStart w:id="33" w:name="_Toc29135216"/>
      <w:proofErr w:type="spellStart"/>
      <w:r>
        <w:t>get_</w:t>
      </w:r>
      <w:proofErr w:type="gramStart"/>
      <w:r>
        <w:t>value</w:t>
      </w:r>
      <w:proofErr w:type="spellEnd"/>
      <w:r>
        <w:t>(</w:t>
      </w:r>
      <w:proofErr w:type="gramEnd"/>
      <w:r>
        <w:t>)</w:t>
      </w:r>
      <w:bookmarkEnd w:id="33"/>
    </w:p>
    <w:p w14:paraId="28E85248" w14:textId="77777777" w:rsidR="002101B0" w:rsidRDefault="002101B0" w:rsidP="002101B0">
      <w:pPr>
        <w:pStyle w:val="ListParagraph"/>
        <w:numPr>
          <w:ilvl w:val="0"/>
          <w:numId w:val="9"/>
        </w:numPr>
      </w:pPr>
      <w:r>
        <w:t xml:space="preserve">Changed the method name to </w:t>
      </w:r>
      <w:proofErr w:type="spellStart"/>
      <w:r>
        <w:t>getValue</w:t>
      </w:r>
      <w:proofErr w:type="spellEnd"/>
    </w:p>
    <w:p w14:paraId="73A94BFA" w14:textId="77777777" w:rsidR="002101B0" w:rsidRDefault="002101B0" w:rsidP="002101B0"/>
    <w:p w14:paraId="40D49C06" w14:textId="77777777" w:rsidR="002101B0" w:rsidRDefault="002101B0" w:rsidP="002101B0">
      <w:pPr>
        <w:pStyle w:val="Heading1"/>
      </w:pPr>
      <w:bookmarkStart w:id="34" w:name="_Toc29135217"/>
      <w:proofErr w:type="spellStart"/>
      <w:r>
        <w:t>PlayerH.h</w:t>
      </w:r>
      <w:bookmarkEnd w:id="34"/>
      <w:proofErr w:type="spellEnd"/>
    </w:p>
    <w:p w14:paraId="377262BA" w14:textId="77777777" w:rsidR="002101B0" w:rsidRPr="00FB5999" w:rsidRDefault="002101B0" w:rsidP="002101B0">
      <w:pPr>
        <w:pStyle w:val="ListParagraph"/>
        <w:numPr>
          <w:ilvl w:val="0"/>
          <w:numId w:val="12"/>
        </w:numPr>
      </w:pPr>
      <w:r>
        <w:t>Prepend "_" to the attributes name.</w:t>
      </w:r>
    </w:p>
    <w:p w14:paraId="3A425D86" w14:textId="77777777" w:rsidR="002101B0" w:rsidRDefault="002101B0" w:rsidP="002101B0">
      <w:pPr>
        <w:pStyle w:val="ListParagraph"/>
        <w:numPr>
          <w:ilvl w:val="0"/>
          <w:numId w:val="11"/>
        </w:numPr>
      </w:pPr>
      <w:r>
        <w:t xml:space="preserve">Changed </w:t>
      </w:r>
      <w:proofErr w:type="spellStart"/>
      <w:r>
        <w:t>enum</w:t>
      </w:r>
      <w:proofErr w:type="spellEnd"/>
      <w:r>
        <w:t xml:space="preserve"> </w:t>
      </w:r>
      <w:proofErr w:type="spellStart"/>
      <w:r>
        <w:t>PlayerState</w:t>
      </w:r>
      <w:proofErr w:type="spellEnd"/>
      <w:r>
        <w:t xml:space="preserve"> to </w:t>
      </w:r>
      <w:proofErr w:type="spellStart"/>
      <w:r>
        <w:t>enum</w:t>
      </w:r>
      <w:proofErr w:type="spellEnd"/>
      <w:r>
        <w:t xml:space="preserve"> class to fix a warning</w:t>
      </w:r>
    </w:p>
    <w:p w14:paraId="1F0AC35C" w14:textId="77777777" w:rsidR="002101B0" w:rsidRDefault="002101B0" w:rsidP="002101B0">
      <w:pPr>
        <w:pStyle w:val="Heading2"/>
      </w:pPr>
      <w:bookmarkStart w:id="35" w:name="_Toc29135218"/>
      <w:proofErr w:type="gramStart"/>
      <w:r>
        <w:t>Player(</w:t>
      </w:r>
      <w:proofErr w:type="gramEnd"/>
      <w:r>
        <w:t>)</w:t>
      </w:r>
      <w:bookmarkEnd w:id="35"/>
    </w:p>
    <w:p w14:paraId="7AF5668D" w14:textId="77777777" w:rsidR="002101B0" w:rsidRDefault="002101B0" w:rsidP="002101B0">
      <w:pPr>
        <w:pStyle w:val="ListParagraph"/>
        <w:numPr>
          <w:ilvl w:val="0"/>
          <w:numId w:val="11"/>
        </w:numPr>
      </w:pPr>
      <w:r>
        <w:t xml:space="preserve">Changed the name of parameters </w:t>
      </w:r>
      <w:proofErr w:type="spellStart"/>
      <w:r>
        <w:t>start_x</w:t>
      </w:r>
      <w:proofErr w:type="spellEnd"/>
      <w:r>
        <w:t xml:space="preserve"> and </w:t>
      </w:r>
      <w:proofErr w:type="spellStart"/>
      <w:r>
        <w:t>start_y</w:t>
      </w:r>
      <w:proofErr w:type="spellEnd"/>
      <w:r>
        <w:t xml:space="preserve"> to </w:t>
      </w:r>
      <w:proofErr w:type="spellStart"/>
      <w:r>
        <w:t>startX</w:t>
      </w:r>
      <w:proofErr w:type="spellEnd"/>
      <w:r>
        <w:t xml:space="preserve"> and </w:t>
      </w:r>
      <w:proofErr w:type="spellStart"/>
      <w:r>
        <w:t>startY</w:t>
      </w:r>
      <w:proofErr w:type="spellEnd"/>
    </w:p>
    <w:p w14:paraId="336C3007" w14:textId="77777777" w:rsidR="002101B0" w:rsidRDefault="002101B0" w:rsidP="002101B0">
      <w:proofErr w:type="gramStart"/>
      <w:r>
        <w:t>Touch(</w:t>
      </w:r>
      <w:proofErr w:type="gramEnd"/>
      <w:r>
        <w:t>)</w:t>
      </w:r>
    </w:p>
    <w:p w14:paraId="587B394F" w14:textId="2A0578F7" w:rsidR="002101B0" w:rsidRDefault="002101B0" w:rsidP="002101B0">
      <w:r>
        <w:tab/>
        <w:t xml:space="preserve">Changed the type of the method from </w:t>
      </w:r>
      <w:r w:rsidR="002728A4">
        <w:t>"</w:t>
      </w:r>
      <w:r>
        <w:t>virtual void</w:t>
      </w:r>
      <w:r w:rsidR="002728A4">
        <w:t>"</w:t>
      </w:r>
      <w:r>
        <w:t xml:space="preserve"> to </w:t>
      </w:r>
      <w:r w:rsidR="002728A4">
        <w:t>"</w:t>
      </w:r>
      <w:r>
        <w:t>void</w:t>
      </w:r>
      <w:r w:rsidR="002728A4">
        <w:t>"</w:t>
      </w:r>
    </w:p>
    <w:p w14:paraId="2EFE64B6" w14:textId="664319D4" w:rsidR="001167F2" w:rsidRDefault="001167F2" w:rsidP="002101B0"/>
    <w:p w14:paraId="3742BEDF" w14:textId="0CC8CF1E" w:rsidR="001167F2" w:rsidRDefault="001167F2" w:rsidP="001167F2">
      <w:pPr>
        <w:pStyle w:val="Heading1"/>
      </w:pPr>
      <w:bookmarkStart w:id="36" w:name="_Toc29135219"/>
      <w:r>
        <w:t>Player.cpp</w:t>
      </w:r>
      <w:bookmarkEnd w:id="36"/>
    </w:p>
    <w:p w14:paraId="3A2F9AF1" w14:textId="77777777" w:rsidR="001167F2" w:rsidRDefault="001167F2" w:rsidP="001167F2">
      <w:pPr>
        <w:pStyle w:val="Heading2"/>
      </w:pPr>
      <w:bookmarkStart w:id="37" w:name="_Toc29135220"/>
      <w:proofErr w:type="gramStart"/>
      <w:r>
        <w:t>Touch(</w:t>
      </w:r>
      <w:proofErr w:type="gramEnd"/>
      <w:r>
        <w:t>)</w:t>
      </w:r>
      <w:bookmarkEnd w:id="37"/>
    </w:p>
    <w:p w14:paraId="4F57F048" w14:textId="61473F54" w:rsidR="001167F2" w:rsidRPr="005162FE" w:rsidRDefault="001167F2" w:rsidP="001167F2">
      <w:pPr>
        <w:pStyle w:val="ListParagraph"/>
        <w:numPr>
          <w:ilvl w:val="0"/>
          <w:numId w:val="10"/>
        </w:numPr>
      </w:pPr>
      <w:r>
        <w:t xml:space="preserve">Changed the name of the method </w:t>
      </w:r>
      <w:r w:rsidR="004D6FAE">
        <w:t>name</w:t>
      </w:r>
      <w:r w:rsidRPr="00136650">
        <w:rPr>
          <w:rFonts w:cstheme="minorHAnsi"/>
        </w:rPr>
        <w:t xml:space="preserve"> to "</w:t>
      </w:r>
      <w:proofErr w:type="spellStart"/>
      <w:proofErr w:type="gramStart"/>
      <w:r w:rsidRPr="00136650">
        <w:rPr>
          <w:rFonts w:cstheme="minorHAnsi"/>
          <w:color w:val="000000"/>
        </w:rPr>
        <w:t>changeColor</w:t>
      </w:r>
      <w:proofErr w:type="spellEnd"/>
      <w:r w:rsidRPr="00136650">
        <w:rPr>
          <w:rFonts w:cstheme="minorHAnsi"/>
          <w:color w:val="000000"/>
        </w:rPr>
        <w:t>(</w:t>
      </w:r>
      <w:proofErr w:type="gramEnd"/>
      <w:r w:rsidRPr="00136650">
        <w:rPr>
          <w:rFonts w:cstheme="minorHAnsi"/>
          <w:color w:val="000000"/>
        </w:rPr>
        <w:t>)</w:t>
      </w:r>
      <w:r w:rsidRPr="00136650">
        <w:rPr>
          <w:rFonts w:cstheme="minorHAnsi"/>
        </w:rPr>
        <w:t>"</w:t>
      </w:r>
    </w:p>
    <w:p w14:paraId="0EBE6B86" w14:textId="77777777" w:rsidR="001167F2" w:rsidRDefault="001167F2" w:rsidP="002101B0"/>
    <w:p w14:paraId="0A527175" w14:textId="77777777" w:rsidR="002101B0" w:rsidRDefault="002101B0" w:rsidP="002101B0">
      <w:pPr>
        <w:pStyle w:val="Heading1"/>
      </w:pPr>
      <w:bookmarkStart w:id="38" w:name="_Toc29135221"/>
      <w:proofErr w:type="spellStart"/>
      <w:r>
        <w:t>WallH.h</w:t>
      </w:r>
      <w:bookmarkEnd w:id="38"/>
      <w:proofErr w:type="spellEnd"/>
    </w:p>
    <w:p w14:paraId="17D73C3F" w14:textId="1AE4C645" w:rsidR="002101B0" w:rsidRDefault="002101B0" w:rsidP="002101B0">
      <w:r>
        <w:t xml:space="preserve">Changed the “color1” attribute name to </w:t>
      </w:r>
      <w:r w:rsidR="002728A4">
        <w:t>"</w:t>
      </w:r>
      <w:r>
        <w:t>_</w:t>
      </w:r>
      <w:proofErr w:type="spellStart"/>
      <w:r>
        <w:t>objectColor</w:t>
      </w:r>
      <w:proofErr w:type="spellEnd"/>
      <w:r w:rsidR="002728A4">
        <w:t>"</w:t>
      </w:r>
    </w:p>
    <w:p w14:paraId="372EECD7" w14:textId="77777777" w:rsidR="002101B0" w:rsidRDefault="002101B0" w:rsidP="002101B0">
      <w:pPr>
        <w:pStyle w:val="Heading2"/>
      </w:pPr>
      <w:bookmarkStart w:id="39" w:name="_Toc29135222"/>
      <w:proofErr w:type="gramStart"/>
      <w:r>
        <w:t>Wall(</w:t>
      </w:r>
      <w:proofErr w:type="gramEnd"/>
      <w:r>
        <w:t>)</w:t>
      </w:r>
      <w:bookmarkEnd w:id="39"/>
    </w:p>
    <w:p w14:paraId="12E4CC4B" w14:textId="5280853A" w:rsidR="002A1E00" w:rsidRDefault="002101B0" w:rsidP="002A1E00">
      <w:pPr>
        <w:pStyle w:val="ListParagraph"/>
        <w:numPr>
          <w:ilvl w:val="0"/>
          <w:numId w:val="11"/>
        </w:numPr>
      </w:pPr>
      <w:r>
        <w:t xml:space="preserve">Changed the name of parameters </w:t>
      </w:r>
      <w:proofErr w:type="spellStart"/>
      <w:r>
        <w:t>start_x</w:t>
      </w:r>
      <w:proofErr w:type="spellEnd"/>
      <w:r>
        <w:t xml:space="preserve"> and </w:t>
      </w:r>
      <w:proofErr w:type="spellStart"/>
      <w:r>
        <w:t>start_y</w:t>
      </w:r>
      <w:proofErr w:type="spellEnd"/>
      <w:r>
        <w:t xml:space="preserve"> to </w:t>
      </w:r>
      <w:proofErr w:type="spellStart"/>
      <w:r>
        <w:t>startX</w:t>
      </w:r>
      <w:proofErr w:type="spellEnd"/>
      <w:r>
        <w:t xml:space="preserve"> and </w:t>
      </w:r>
      <w:proofErr w:type="spellStart"/>
      <w:r>
        <w:t>startY</w:t>
      </w:r>
      <w:proofErr w:type="spellEnd"/>
    </w:p>
    <w:p w14:paraId="2783F28A" w14:textId="2575546E" w:rsidR="002A1E00" w:rsidRDefault="002A1E00" w:rsidP="002A1E00"/>
    <w:p w14:paraId="2134BDB4" w14:textId="0FFE5FCF" w:rsidR="002A1E00" w:rsidRDefault="002A1E00" w:rsidP="00F517FD">
      <w:pPr>
        <w:pStyle w:val="Heading1"/>
      </w:pPr>
      <w:r>
        <w:t>Wall.cpp</w:t>
      </w:r>
      <w:bookmarkStart w:id="40" w:name="_GoBack"/>
      <w:bookmarkEnd w:id="40"/>
    </w:p>
    <w:p w14:paraId="315FA29A" w14:textId="77777777" w:rsidR="002A1E00" w:rsidRDefault="002A1E00" w:rsidP="002A1E00">
      <w:pPr>
        <w:pStyle w:val="Heading2"/>
      </w:pPr>
      <w:proofErr w:type="gramStart"/>
      <w:r>
        <w:t>Touch(</w:t>
      </w:r>
      <w:proofErr w:type="gramEnd"/>
      <w:r>
        <w:t>)</w:t>
      </w:r>
    </w:p>
    <w:p w14:paraId="3CEDB487" w14:textId="77777777" w:rsidR="002A1E00" w:rsidRPr="005162FE" w:rsidRDefault="002A1E00" w:rsidP="002A1E00">
      <w:pPr>
        <w:pStyle w:val="ListParagraph"/>
        <w:numPr>
          <w:ilvl w:val="0"/>
          <w:numId w:val="10"/>
        </w:numPr>
      </w:pPr>
      <w:r>
        <w:t>Changed the name of the method name</w:t>
      </w:r>
      <w:r w:rsidRPr="00136650">
        <w:rPr>
          <w:rFonts w:cstheme="minorHAnsi"/>
        </w:rPr>
        <w:t xml:space="preserve"> to "</w:t>
      </w:r>
      <w:proofErr w:type="spellStart"/>
      <w:proofErr w:type="gramStart"/>
      <w:r w:rsidRPr="00136650">
        <w:rPr>
          <w:rFonts w:cstheme="minorHAnsi"/>
          <w:color w:val="000000"/>
        </w:rPr>
        <w:t>changeColor</w:t>
      </w:r>
      <w:proofErr w:type="spellEnd"/>
      <w:r w:rsidRPr="00136650">
        <w:rPr>
          <w:rFonts w:cstheme="minorHAnsi"/>
          <w:color w:val="000000"/>
        </w:rPr>
        <w:t>(</w:t>
      </w:r>
      <w:proofErr w:type="gramEnd"/>
      <w:r w:rsidRPr="00136650">
        <w:rPr>
          <w:rFonts w:cstheme="minorHAnsi"/>
          <w:color w:val="000000"/>
        </w:rPr>
        <w:t>)</w:t>
      </w:r>
      <w:r w:rsidRPr="00136650">
        <w:rPr>
          <w:rFonts w:cstheme="minorHAnsi"/>
        </w:rPr>
        <w:t>"</w:t>
      </w:r>
    </w:p>
    <w:p w14:paraId="1D64253C" w14:textId="25F54112" w:rsidR="00B5655C" w:rsidRDefault="00B5655C" w:rsidP="00B5655C">
      <w:r>
        <w:br w:type="page"/>
      </w:r>
    </w:p>
    <w:p w14:paraId="2810F9E2" w14:textId="732B21C6" w:rsidR="002101B0" w:rsidRDefault="00CA03FB" w:rsidP="00B5655C">
      <w:pPr>
        <w:pStyle w:val="Heading1"/>
        <w:jc w:val="center"/>
      </w:pPr>
      <w:bookmarkStart w:id="41" w:name="_Toc29135223"/>
      <w:r>
        <w:lastRenderedPageBreak/>
        <w:t>Review Façade and Iterator patterns</w:t>
      </w:r>
      <w:bookmarkEnd w:id="41"/>
    </w:p>
    <w:p w14:paraId="370C61FA" w14:textId="6EE474F4" w:rsidR="0008028A" w:rsidRDefault="0008028A" w:rsidP="00476992"/>
    <w:p w14:paraId="4D679EE3" w14:textId="0014E550" w:rsidR="00EF2778" w:rsidRDefault="00EF2778" w:rsidP="00EF2778">
      <w:pPr>
        <w:pStyle w:val="Heading2"/>
      </w:pPr>
      <w:bookmarkStart w:id="42" w:name="_Toc29135224"/>
      <w:r>
        <w:t>Fa</w:t>
      </w:r>
      <w:r w:rsidR="00E1378C">
        <w:t>c</w:t>
      </w:r>
      <w:r>
        <w:t>ade design pattern</w:t>
      </w:r>
      <w:bookmarkEnd w:id="42"/>
    </w:p>
    <w:p w14:paraId="2AF62C89" w14:textId="2415E6AE" w:rsidR="00EF2778" w:rsidRDefault="00D134B6" w:rsidP="006E213A">
      <w:r>
        <w:t>The principle of the façade pattern is to create an interface between the user and the code, that will</w:t>
      </w:r>
      <w:r w:rsidR="006E213A">
        <w:t xml:space="preserve"> </w:t>
      </w:r>
      <w:r>
        <w:t>hide the code complexity.</w:t>
      </w:r>
    </w:p>
    <w:p w14:paraId="773F6F22" w14:textId="29743557" w:rsidR="000A1584" w:rsidRDefault="000A1584" w:rsidP="006E213A">
      <w:r>
        <w:t>In our case, the class "</w:t>
      </w:r>
      <w:proofErr w:type="spellStart"/>
      <w:r>
        <w:t>ListBoardObject</w:t>
      </w:r>
      <w:proofErr w:type="spellEnd"/>
      <w:r>
        <w:t>" is a façade because it</w:t>
      </w:r>
      <w:r w:rsidR="006A2E32">
        <w:t xml:space="preserve"> regroups </w:t>
      </w:r>
      <w:r>
        <w:t xml:space="preserve">every </w:t>
      </w:r>
      <w:r w:rsidR="006A2E32">
        <w:t>objects of the map, from different classes</w:t>
      </w:r>
      <w:r>
        <w:t xml:space="preserve"> (cookies, player, empty zones, walls).</w:t>
      </w:r>
      <w:r w:rsidR="006A2E32">
        <w:t xml:space="preserve"> It can be considered as a view, a map.</w:t>
      </w:r>
    </w:p>
    <w:p w14:paraId="3BB50494" w14:textId="77777777" w:rsidR="00321690" w:rsidRDefault="00321690" w:rsidP="00321690">
      <w:pPr>
        <w:ind w:left="720" w:hanging="720"/>
      </w:pPr>
    </w:p>
    <w:p w14:paraId="34EB43D3" w14:textId="4BE9BDC8" w:rsidR="00EF2778" w:rsidRDefault="00EF2778" w:rsidP="00EF2778">
      <w:pPr>
        <w:pStyle w:val="Heading2"/>
      </w:pPr>
      <w:bookmarkStart w:id="43" w:name="_Toc29135225"/>
      <w:r>
        <w:t>Iterator pattern</w:t>
      </w:r>
      <w:bookmarkEnd w:id="43"/>
    </w:p>
    <w:p w14:paraId="61227307" w14:textId="544718F5" w:rsidR="006A2E32" w:rsidRDefault="006A2E32" w:rsidP="006A2E32">
      <w:r>
        <w:t>The iterator pattern consists of creating an iterator that will allows us to review/modify every object in a data structure.</w:t>
      </w:r>
    </w:p>
    <w:p w14:paraId="46954FE3" w14:textId="767F8010" w:rsidR="006A2E32" w:rsidRDefault="006A2E32" w:rsidP="006A2E32">
      <w:r>
        <w:t>In our case, we use an iterator</w:t>
      </w:r>
      <w:r w:rsidR="00193C29">
        <w:t xml:space="preserve"> on the </w:t>
      </w:r>
      <w:proofErr w:type="spellStart"/>
      <w:r w:rsidR="00193C29">
        <w:t>ListBoardObject</w:t>
      </w:r>
      <w:proofErr w:type="spellEnd"/>
      <w:r w:rsidR="00193C29">
        <w:t xml:space="preserve"> class to review every objects of the map, changed their color and look at their type to display the correct letter on the map.</w:t>
      </w:r>
    </w:p>
    <w:p w14:paraId="233E29EE" w14:textId="77777777" w:rsidR="006A2E32" w:rsidRPr="006A2E32" w:rsidRDefault="006A2E32" w:rsidP="006A2E32"/>
    <w:p w14:paraId="5439825B" w14:textId="3D4AC090" w:rsidR="00B5655C" w:rsidRPr="00B5655C" w:rsidRDefault="00B5655C" w:rsidP="00476992">
      <w:pPr>
        <w:rPr>
          <w:b/>
          <w:bCs/>
        </w:rPr>
      </w:pPr>
      <w:r>
        <w:rPr>
          <w:b/>
          <w:bCs/>
        </w:rPr>
        <w:br w:type="page"/>
      </w:r>
    </w:p>
    <w:p w14:paraId="670A969A" w14:textId="1E2653B3" w:rsidR="00B5655C" w:rsidRDefault="00B5655C" w:rsidP="00B5655C">
      <w:pPr>
        <w:pStyle w:val="Heading1"/>
        <w:jc w:val="center"/>
      </w:pPr>
      <w:bookmarkStart w:id="44" w:name="_Toc29135226"/>
      <w:r w:rsidRPr="00B5655C">
        <w:lastRenderedPageBreak/>
        <w:t>Class diagram</w:t>
      </w:r>
      <w:bookmarkEnd w:id="44"/>
    </w:p>
    <w:p w14:paraId="3F65C661" w14:textId="3E785499" w:rsidR="00B5655C" w:rsidRDefault="00B5655C" w:rsidP="00B5655C"/>
    <w:p w14:paraId="295257DC" w14:textId="59DD22F5" w:rsidR="00B5655C" w:rsidRDefault="00B5655C" w:rsidP="00B5655C">
      <w:pPr>
        <w:jc w:val="center"/>
      </w:pPr>
      <w:r>
        <w:rPr>
          <w:noProof/>
        </w:rPr>
        <w:drawing>
          <wp:inline distT="0" distB="0" distL="0" distR="0" wp14:anchorId="08A7FD47" wp14:editId="467122DB">
            <wp:extent cx="5935980" cy="42595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25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930645" w14:textId="0A6442D0" w:rsidR="002728A4" w:rsidRDefault="002728A4">
      <w:r>
        <w:br w:type="page"/>
      </w:r>
    </w:p>
    <w:p w14:paraId="4363CC73" w14:textId="34E39AF4" w:rsidR="002728A4" w:rsidRDefault="002728A4" w:rsidP="002728A4">
      <w:pPr>
        <w:pStyle w:val="Heading1"/>
        <w:jc w:val="center"/>
      </w:pPr>
      <w:bookmarkStart w:id="45" w:name="_Toc29135227"/>
      <w:r>
        <w:lastRenderedPageBreak/>
        <w:t>Sequence diagram</w:t>
      </w:r>
      <w:bookmarkEnd w:id="45"/>
    </w:p>
    <w:p w14:paraId="1ABC4854" w14:textId="442F6F25" w:rsidR="002728A4" w:rsidRDefault="002728A4" w:rsidP="002728A4"/>
    <w:p w14:paraId="6AC7B3DB" w14:textId="17D79F94" w:rsidR="002728A4" w:rsidRPr="002728A4" w:rsidRDefault="002728A4" w:rsidP="002728A4">
      <w:r>
        <w:rPr>
          <w:noProof/>
        </w:rPr>
        <w:drawing>
          <wp:inline distT="0" distB="0" distL="0" distR="0" wp14:anchorId="7CBB8098" wp14:editId="7DC8B513">
            <wp:extent cx="5935980" cy="1981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728A4" w:rsidRPr="002728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C5285"/>
    <w:multiLevelType w:val="hybridMultilevel"/>
    <w:tmpl w:val="6FD0F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92BC2"/>
    <w:multiLevelType w:val="hybridMultilevel"/>
    <w:tmpl w:val="F376A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F4614"/>
    <w:multiLevelType w:val="hybridMultilevel"/>
    <w:tmpl w:val="38AEE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4B1315"/>
    <w:multiLevelType w:val="hybridMultilevel"/>
    <w:tmpl w:val="A2E01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CC2C41"/>
    <w:multiLevelType w:val="hybridMultilevel"/>
    <w:tmpl w:val="EE3CF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027919"/>
    <w:multiLevelType w:val="hybridMultilevel"/>
    <w:tmpl w:val="F7922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20C07"/>
    <w:multiLevelType w:val="hybridMultilevel"/>
    <w:tmpl w:val="3C8E6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2E15BD"/>
    <w:multiLevelType w:val="hybridMultilevel"/>
    <w:tmpl w:val="47167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9C42E1"/>
    <w:multiLevelType w:val="hybridMultilevel"/>
    <w:tmpl w:val="CA2C6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5A29C0"/>
    <w:multiLevelType w:val="hybridMultilevel"/>
    <w:tmpl w:val="CDACF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44163A"/>
    <w:multiLevelType w:val="hybridMultilevel"/>
    <w:tmpl w:val="D71AA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717A25"/>
    <w:multiLevelType w:val="hybridMultilevel"/>
    <w:tmpl w:val="72FEE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14218E"/>
    <w:multiLevelType w:val="hybridMultilevel"/>
    <w:tmpl w:val="E37CA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97499A"/>
    <w:multiLevelType w:val="hybridMultilevel"/>
    <w:tmpl w:val="A1D4D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307000"/>
    <w:multiLevelType w:val="hybridMultilevel"/>
    <w:tmpl w:val="E7344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AF08DD"/>
    <w:multiLevelType w:val="hybridMultilevel"/>
    <w:tmpl w:val="55E21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851790"/>
    <w:multiLevelType w:val="hybridMultilevel"/>
    <w:tmpl w:val="1368D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10"/>
  </w:num>
  <w:num w:numId="4">
    <w:abstractNumId w:val="11"/>
  </w:num>
  <w:num w:numId="5">
    <w:abstractNumId w:val="15"/>
  </w:num>
  <w:num w:numId="6">
    <w:abstractNumId w:val="4"/>
  </w:num>
  <w:num w:numId="7">
    <w:abstractNumId w:val="12"/>
  </w:num>
  <w:num w:numId="8">
    <w:abstractNumId w:val="5"/>
  </w:num>
  <w:num w:numId="9">
    <w:abstractNumId w:val="16"/>
  </w:num>
  <w:num w:numId="10">
    <w:abstractNumId w:val="1"/>
  </w:num>
  <w:num w:numId="11">
    <w:abstractNumId w:val="2"/>
  </w:num>
  <w:num w:numId="12">
    <w:abstractNumId w:val="0"/>
  </w:num>
  <w:num w:numId="13">
    <w:abstractNumId w:val="6"/>
  </w:num>
  <w:num w:numId="14">
    <w:abstractNumId w:val="7"/>
  </w:num>
  <w:num w:numId="15">
    <w:abstractNumId w:val="9"/>
  </w:num>
  <w:num w:numId="16">
    <w:abstractNumId w:val="13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KzMDaxsDAwNDQ2N7NU0lEKTi0uzszPAykwqgUA7UgHfCwAAAA="/>
  </w:docVars>
  <w:rsids>
    <w:rsidRoot w:val="007A7EE8"/>
    <w:rsid w:val="0008028A"/>
    <w:rsid w:val="000A1584"/>
    <w:rsid w:val="001167F2"/>
    <w:rsid w:val="00136650"/>
    <w:rsid w:val="00193C29"/>
    <w:rsid w:val="002101B0"/>
    <w:rsid w:val="002728A4"/>
    <w:rsid w:val="002A1E00"/>
    <w:rsid w:val="00321690"/>
    <w:rsid w:val="0046609E"/>
    <w:rsid w:val="00476992"/>
    <w:rsid w:val="004B2FCE"/>
    <w:rsid w:val="004D6FAE"/>
    <w:rsid w:val="004E643E"/>
    <w:rsid w:val="005162FE"/>
    <w:rsid w:val="00535525"/>
    <w:rsid w:val="006A2E32"/>
    <w:rsid w:val="006E213A"/>
    <w:rsid w:val="00736C47"/>
    <w:rsid w:val="007A7EE8"/>
    <w:rsid w:val="007D1BBB"/>
    <w:rsid w:val="008063A2"/>
    <w:rsid w:val="008D3718"/>
    <w:rsid w:val="009A2B13"/>
    <w:rsid w:val="00A27423"/>
    <w:rsid w:val="00A97836"/>
    <w:rsid w:val="00B17798"/>
    <w:rsid w:val="00B5655C"/>
    <w:rsid w:val="00BD705B"/>
    <w:rsid w:val="00CA03FB"/>
    <w:rsid w:val="00D134B6"/>
    <w:rsid w:val="00D36701"/>
    <w:rsid w:val="00D46046"/>
    <w:rsid w:val="00E1378C"/>
    <w:rsid w:val="00EF2778"/>
    <w:rsid w:val="00F002F7"/>
    <w:rsid w:val="00F51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9950BB"/>
  <w15:chartTrackingRefBased/>
  <w15:docId w15:val="{ECF880FA-3463-44C5-AD67-26E7C6CB8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7836"/>
  </w:style>
  <w:style w:type="paragraph" w:styleId="Heading1">
    <w:name w:val="heading 1"/>
    <w:basedOn w:val="Normal"/>
    <w:next w:val="Normal"/>
    <w:link w:val="Heading1Char"/>
    <w:uiPriority w:val="9"/>
    <w:qFormat/>
    <w:rsid w:val="0047699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01B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978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78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769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76992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101B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101B0"/>
    <w:pPr>
      <w:ind w:left="720"/>
      <w:contextualSpacing/>
    </w:pPr>
  </w:style>
  <w:style w:type="character" w:styleId="HTMLTypewriter">
    <w:name w:val="HTML Typewriter"/>
    <w:basedOn w:val="DefaultParagraphFont"/>
    <w:uiPriority w:val="99"/>
    <w:semiHidden/>
    <w:unhideWhenUsed/>
    <w:rsid w:val="002101B0"/>
    <w:rPr>
      <w:rFonts w:ascii="Courier New" w:eastAsia="Times New Roman" w:hAnsi="Courier New" w:cs="Courier New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2728A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728A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728A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13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52A0F-8A26-49EA-9E25-EC28A68A15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1</Pages>
  <Words>1554</Words>
  <Characters>8860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a death</dc:creator>
  <cp:keywords/>
  <dc:description/>
  <cp:lastModifiedBy>kira death</cp:lastModifiedBy>
  <cp:revision>31</cp:revision>
  <dcterms:created xsi:type="dcterms:W3CDTF">2020-01-05T07:38:00Z</dcterms:created>
  <dcterms:modified xsi:type="dcterms:W3CDTF">2020-01-05T09:12:00Z</dcterms:modified>
</cp:coreProperties>
</file>